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77E3" w:rsidRDefault="007B45E6" w:rsidP="00CD135A">
      <w:pPr>
        <w:pStyle w:val="Heading2"/>
      </w:pPr>
      <w:r>
        <w:t xml:space="preserve">  </w:t>
      </w:r>
    </w:p>
    <w:p w:rsidR="005477E3" w:rsidRDefault="005477E3" w:rsidP="00CD135A">
      <w:pPr>
        <w:pStyle w:val="Heading2"/>
      </w:pPr>
    </w:p>
    <w:p w:rsidR="001D5C37" w:rsidRPr="00CD135A" w:rsidRDefault="001D5C37" w:rsidP="00CD135A">
      <w:pPr>
        <w:pStyle w:val="Heading2"/>
      </w:pPr>
      <w:r w:rsidRPr="00CD135A">
        <w:t>ALLEN TOWNSHIP BOARD OF TRUSTEES</w:t>
      </w:r>
    </w:p>
    <w:p w:rsidR="001D5C37" w:rsidRPr="00CD135A" w:rsidRDefault="00737732" w:rsidP="00CD135A">
      <w:pPr>
        <w:pStyle w:val="Heading2"/>
      </w:pPr>
      <w:r>
        <w:t>June 7, 2021</w:t>
      </w:r>
    </w:p>
    <w:p w:rsidR="00CD135A" w:rsidRDefault="00CD135A" w:rsidP="00CD135A">
      <w:pPr>
        <w:pStyle w:val="Heading2"/>
      </w:pPr>
      <w:r w:rsidRPr="00CD135A">
        <w:t>Minutes</w:t>
      </w:r>
    </w:p>
    <w:p w:rsidR="00A7099C" w:rsidRPr="00A7099C" w:rsidRDefault="00A7099C" w:rsidP="00A7099C"/>
    <w:p w:rsidR="00C2692D" w:rsidRDefault="009E07AD" w:rsidP="001F55AD">
      <w:pPr>
        <w:rPr>
          <w:b/>
          <w:color w:val="1F497D" w:themeColor="text2"/>
        </w:rPr>
      </w:pPr>
      <w:r w:rsidRPr="005A2FC1">
        <w:rPr>
          <w:b/>
          <w:color w:val="1F497D" w:themeColor="text2"/>
        </w:rPr>
        <w:t>Call to Order</w:t>
      </w:r>
    </w:p>
    <w:p w:rsidR="005F5784" w:rsidRDefault="001D5C37" w:rsidP="001F55AD">
      <w:r w:rsidRPr="000A0469">
        <w:t xml:space="preserve">Trustee </w:t>
      </w:r>
      <w:r w:rsidR="006D0AE9">
        <w:t>Kingham</w:t>
      </w:r>
      <w:r w:rsidR="004A71B8">
        <w:t>,</w:t>
      </w:r>
      <w:r w:rsidRPr="000A0469">
        <w:t xml:space="preserve"> as Chairman called the regular meeting of the Allen Township Trustees to order </w:t>
      </w:r>
      <w:r w:rsidR="006241F0">
        <w:t xml:space="preserve">on June 7, 2021 </w:t>
      </w:r>
      <w:r w:rsidR="007705C0" w:rsidRPr="000A0469">
        <w:t>at</w:t>
      </w:r>
      <w:r w:rsidR="00A72F6E">
        <w:t xml:space="preserve"> 7:00 p.m. </w:t>
      </w:r>
    </w:p>
    <w:p w:rsidR="00B071EF" w:rsidRDefault="00B071EF" w:rsidP="001F55AD"/>
    <w:p w:rsidR="00C2692D" w:rsidRDefault="009E07AD" w:rsidP="009E07AD">
      <w:pPr>
        <w:jc w:val="both"/>
        <w:rPr>
          <w:b/>
          <w:color w:val="1F497D" w:themeColor="text2"/>
        </w:rPr>
      </w:pPr>
      <w:r w:rsidRPr="00CD135A">
        <w:rPr>
          <w:rFonts w:asciiTheme="majorHAnsi" w:hAnsiTheme="majorHAnsi"/>
          <w:b/>
          <w:color w:val="1F497D" w:themeColor="text2"/>
        </w:rPr>
        <w:t xml:space="preserve">Pledge of </w:t>
      </w:r>
      <w:r w:rsidR="00B64AD1">
        <w:rPr>
          <w:rFonts w:asciiTheme="majorHAnsi" w:hAnsiTheme="majorHAnsi"/>
          <w:b/>
          <w:color w:val="1F497D" w:themeColor="text2"/>
        </w:rPr>
        <w:t>Allegiance</w:t>
      </w:r>
    </w:p>
    <w:p w:rsidR="009E07AD" w:rsidRDefault="00251759" w:rsidP="00731763">
      <w:pPr>
        <w:jc w:val="both"/>
      </w:pPr>
      <w:r>
        <w:t xml:space="preserve">Trustee </w:t>
      </w:r>
      <w:r w:rsidR="00357A8C">
        <w:t>Kingham</w:t>
      </w:r>
      <w:r w:rsidR="009E07AD" w:rsidRPr="000A0469">
        <w:t xml:space="preserve"> began the meeting with the Pledge of Allegiance. </w:t>
      </w:r>
    </w:p>
    <w:p w:rsidR="00302B85" w:rsidRDefault="00302B85" w:rsidP="00731763">
      <w:pPr>
        <w:jc w:val="both"/>
      </w:pPr>
    </w:p>
    <w:p w:rsidR="009F421F" w:rsidRDefault="009E07AD" w:rsidP="001F55AD">
      <w:pPr>
        <w:rPr>
          <w:b/>
        </w:rPr>
      </w:pPr>
      <w:r w:rsidRPr="00954924">
        <w:rPr>
          <w:rFonts w:asciiTheme="majorHAnsi" w:hAnsiTheme="majorHAnsi"/>
          <w:b/>
          <w:color w:val="1F497D" w:themeColor="text2"/>
        </w:rPr>
        <w:t>Roll Call</w:t>
      </w:r>
      <w:r w:rsidRPr="00D330D0">
        <w:rPr>
          <w:b/>
          <w:color w:val="1F497D" w:themeColor="text2"/>
        </w:rPr>
        <w:t>:</w:t>
      </w:r>
      <w:r w:rsidRPr="009E07AD">
        <w:rPr>
          <w:b/>
        </w:rPr>
        <w:t xml:space="preserve"> </w:t>
      </w:r>
      <w:r>
        <w:rPr>
          <w:b/>
        </w:rPr>
        <w:tab/>
      </w:r>
      <w:r w:rsidR="009F421F">
        <w:t>Rick Kingham</w:t>
      </w:r>
      <w:r w:rsidR="009F421F">
        <w:tab/>
      </w:r>
      <w:r w:rsidR="009F421F">
        <w:tab/>
      </w:r>
      <w:r w:rsidR="009F421F">
        <w:tab/>
        <w:t>Township Trustee Chairman</w:t>
      </w:r>
    </w:p>
    <w:p w:rsidR="009E07AD" w:rsidRDefault="009F421F" w:rsidP="001F55AD">
      <w:r>
        <w:tab/>
      </w:r>
      <w:r>
        <w:tab/>
      </w:r>
      <w:r w:rsidR="00A50E3D">
        <w:t>Don McCreary</w:t>
      </w:r>
      <w:r w:rsidR="009E07AD">
        <w:tab/>
      </w:r>
      <w:r w:rsidR="00251759">
        <w:tab/>
      </w:r>
      <w:r w:rsidR="009E07AD">
        <w:t xml:space="preserve">Township </w:t>
      </w:r>
      <w:r w:rsidR="00A72F6E">
        <w:t>Trustee</w:t>
      </w:r>
      <w:r w:rsidR="00BD00BF">
        <w:t xml:space="preserve"> </w:t>
      </w:r>
    </w:p>
    <w:p w:rsidR="00850C20" w:rsidRDefault="00850C20" w:rsidP="001F55AD">
      <w:r>
        <w:tab/>
      </w:r>
      <w:r>
        <w:tab/>
        <w:t>Jack Rausch</w:t>
      </w:r>
      <w:r>
        <w:tab/>
      </w:r>
      <w:r>
        <w:tab/>
      </w:r>
      <w:r>
        <w:tab/>
        <w:t>Township Trustee</w:t>
      </w:r>
    </w:p>
    <w:p w:rsidR="009E07AD" w:rsidRDefault="001C14C5" w:rsidP="001F55AD">
      <w:r>
        <w:tab/>
      </w:r>
      <w:r>
        <w:tab/>
      </w:r>
      <w:r w:rsidR="005F5784">
        <w:t>Lori LaCella</w:t>
      </w:r>
      <w:r>
        <w:tab/>
      </w:r>
      <w:r w:rsidR="009E07AD">
        <w:t xml:space="preserve"> </w:t>
      </w:r>
      <w:r w:rsidR="009E07AD">
        <w:tab/>
      </w:r>
      <w:r w:rsidR="009E07AD">
        <w:tab/>
        <w:t>Township Fiscal Officer</w:t>
      </w:r>
    </w:p>
    <w:p w:rsidR="00157B79" w:rsidRDefault="00157B79" w:rsidP="001F55AD">
      <w:r>
        <w:tab/>
      </w:r>
      <w:r>
        <w:tab/>
      </w:r>
      <w:r w:rsidR="00F1196B">
        <w:t>Steve Brose</w:t>
      </w:r>
      <w:r w:rsidR="001A78C4">
        <w:t xml:space="preserve"> </w:t>
      </w:r>
      <w:r w:rsidR="001A78C4">
        <w:tab/>
      </w:r>
      <w:r>
        <w:tab/>
      </w:r>
      <w:r>
        <w:tab/>
        <w:t>Fire Chief</w:t>
      </w:r>
    </w:p>
    <w:p w:rsidR="00167B89" w:rsidRDefault="00957B46" w:rsidP="001F55AD">
      <w:r>
        <w:tab/>
      </w:r>
      <w:r>
        <w:tab/>
        <w:t>Nick Johnson</w:t>
      </w:r>
      <w:r>
        <w:tab/>
      </w:r>
      <w:r>
        <w:tab/>
      </w:r>
      <w:r>
        <w:tab/>
        <w:t>Road</w:t>
      </w:r>
      <w:r w:rsidR="00167B89">
        <w:t xml:space="preserve"> Superintendent</w:t>
      </w:r>
    </w:p>
    <w:p w:rsidR="00667116" w:rsidRDefault="00667116" w:rsidP="001F55AD">
      <w:r>
        <w:tab/>
      </w:r>
      <w:r>
        <w:tab/>
        <w:t>Bill Streng</w:t>
      </w:r>
      <w:r>
        <w:tab/>
      </w:r>
      <w:r>
        <w:tab/>
      </w:r>
      <w:r>
        <w:tab/>
        <w:t xml:space="preserve">Zoning </w:t>
      </w:r>
    </w:p>
    <w:p w:rsidR="00957B46" w:rsidRDefault="0050352E" w:rsidP="001F55AD">
      <w:r>
        <w:tab/>
      </w:r>
      <w:r>
        <w:tab/>
        <w:t>Deputy Mitchell</w:t>
      </w:r>
      <w:r w:rsidR="00957B46">
        <w:tab/>
      </w:r>
      <w:r w:rsidR="00957B46">
        <w:tab/>
        <w:t>Union County Sheriff</w:t>
      </w:r>
    </w:p>
    <w:p w:rsidR="006A2886" w:rsidRDefault="003819EF" w:rsidP="00407D9F">
      <w:r>
        <w:tab/>
      </w:r>
      <w:r>
        <w:tab/>
      </w:r>
      <w:r w:rsidR="00070750">
        <w:t xml:space="preserve"> </w:t>
      </w:r>
    </w:p>
    <w:p w:rsidR="002E487A" w:rsidRDefault="009E07AD" w:rsidP="00C51E0A">
      <w:pPr>
        <w:rPr>
          <w:b/>
          <w:color w:val="1F497D" w:themeColor="text2"/>
        </w:rPr>
      </w:pPr>
      <w:r w:rsidRPr="00D459EA">
        <w:rPr>
          <w:b/>
          <w:color w:val="1F497D" w:themeColor="text2"/>
        </w:rPr>
        <w:t>FINANCES &amp; ADMINISTRATION</w:t>
      </w:r>
    </w:p>
    <w:p w:rsidR="001D7771" w:rsidRDefault="009E07AD" w:rsidP="00740A64">
      <w:pPr>
        <w:pStyle w:val="Heading3"/>
        <w:spacing w:after="0"/>
        <w:rPr>
          <w:rFonts w:asciiTheme="minorHAnsi" w:hAnsiTheme="minorHAnsi"/>
          <w:b w:val="0"/>
          <w:color w:val="auto"/>
        </w:rPr>
      </w:pPr>
      <w:r w:rsidRPr="002E487A">
        <w:rPr>
          <w:rFonts w:asciiTheme="minorHAnsi" w:hAnsiTheme="minorHAnsi"/>
          <w:b w:val="0"/>
          <w:color w:val="auto"/>
        </w:rPr>
        <w:t>The Fis</w:t>
      </w:r>
      <w:r w:rsidR="00844137">
        <w:rPr>
          <w:rFonts w:asciiTheme="minorHAnsi" w:hAnsiTheme="minorHAnsi"/>
          <w:b w:val="0"/>
          <w:color w:val="auto"/>
        </w:rPr>
        <w:t>cal O</w:t>
      </w:r>
      <w:r w:rsidR="00CC002F">
        <w:rPr>
          <w:rFonts w:asciiTheme="minorHAnsi" w:hAnsiTheme="minorHAnsi"/>
          <w:b w:val="0"/>
          <w:color w:val="auto"/>
        </w:rPr>
        <w:t xml:space="preserve">fficer read the minutes of </w:t>
      </w:r>
      <w:r w:rsidR="00407D9F">
        <w:rPr>
          <w:rFonts w:asciiTheme="minorHAnsi" w:hAnsiTheme="minorHAnsi"/>
          <w:b w:val="0"/>
          <w:color w:val="auto"/>
        </w:rPr>
        <w:t>May 3</w:t>
      </w:r>
      <w:r w:rsidR="00A05173">
        <w:rPr>
          <w:rFonts w:asciiTheme="minorHAnsi" w:hAnsiTheme="minorHAnsi"/>
          <w:b w:val="0"/>
          <w:color w:val="auto"/>
        </w:rPr>
        <w:t>, 202</w:t>
      </w:r>
      <w:r w:rsidR="005D6DBE">
        <w:rPr>
          <w:rFonts w:asciiTheme="minorHAnsi" w:hAnsiTheme="minorHAnsi"/>
          <w:b w:val="0"/>
          <w:color w:val="auto"/>
        </w:rPr>
        <w:t>1</w:t>
      </w:r>
      <w:r w:rsidR="00163209">
        <w:rPr>
          <w:rFonts w:asciiTheme="minorHAnsi" w:hAnsiTheme="minorHAnsi"/>
          <w:b w:val="0"/>
          <w:color w:val="auto"/>
        </w:rPr>
        <w:t>,</w:t>
      </w:r>
      <w:r w:rsidR="00A05173">
        <w:rPr>
          <w:rFonts w:asciiTheme="minorHAnsi" w:hAnsiTheme="minorHAnsi"/>
          <w:b w:val="0"/>
          <w:color w:val="auto"/>
        </w:rPr>
        <w:t xml:space="preserve"> and </w:t>
      </w:r>
      <w:r w:rsidR="00F1338F">
        <w:rPr>
          <w:rFonts w:asciiTheme="minorHAnsi" w:hAnsiTheme="minorHAnsi"/>
          <w:b w:val="0"/>
          <w:color w:val="auto"/>
        </w:rPr>
        <w:t xml:space="preserve">the said </w:t>
      </w:r>
      <w:r w:rsidR="00806B11" w:rsidRPr="002E487A">
        <w:rPr>
          <w:rFonts w:asciiTheme="minorHAnsi" w:hAnsiTheme="minorHAnsi"/>
          <w:b w:val="0"/>
          <w:noProof/>
          <w:color w:val="auto"/>
        </w:rPr>
        <w:t xml:space="preserve">minutes were approved as read. </w:t>
      </w:r>
      <w:r w:rsidR="001D7771" w:rsidRPr="002E487A">
        <w:rPr>
          <w:rFonts w:asciiTheme="minorHAnsi" w:hAnsiTheme="minorHAnsi"/>
          <w:b w:val="0"/>
          <w:color w:val="auto"/>
        </w:rPr>
        <w:t xml:space="preserve">  </w:t>
      </w:r>
    </w:p>
    <w:p w:rsidR="001A0411" w:rsidRPr="001A0411" w:rsidRDefault="001A0411" w:rsidP="001A0411"/>
    <w:p w:rsidR="009E07AD" w:rsidRDefault="009E07AD" w:rsidP="009E07AD">
      <w:r w:rsidRPr="000A0469">
        <w:t>The Fiscal Officer provided each member of the Board with</w:t>
      </w:r>
      <w:r w:rsidR="0064580F">
        <w:t xml:space="preserve"> a</w:t>
      </w:r>
      <w:r w:rsidRPr="000A0469">
        <w:t xml:space="preserve"> </w:t>
      </w:r>
      <w:r w:rsidRPr="0064580F">
        <w:rPr>
          <w:noProof/>
        </w:rPr>
        <w:t>list</w:t>
      </w:r>
      <w:r w:rsidRPr="000A0469">
        <w:t xml:space="preserve"> of recent receipts and pending expenditures for review.  There was a motion by Trustee </w:t>
      </w:r>
      <w:r w:rsidR="00105083">
        <w:t>Rausch</w:t>
      </w:r>
      <w:r w:rsidR="00C54CE1">
        <w:t xml:space="preserve"> and a second by Trustee McCreary</w:t>
      </w:r>
      <w:r w:rsidRPr="000A0469">
        <w:t>, and upon certification by the Fiscal Officer that appropriate funds were available, the pending expenditures were approve</w:t>
      </w:r>
      <w:r>
        <w:t xml:space="preserve">d. </w:t>
      </w:r>
      <w:r w:rsidRPr="000A0469">
        <w:t>The Fiscal Officer also provided the most recent payroll r</w:t>
      </w:r>
      <w:r>
        <w:t xml:space="preserve">eports for the Board’s review. </w:t>
      </w:r>
      <w:r w:rsidR="0084341F">
        <w:t>The b</w:t>
      </w:r>
      <w:r w:rsidRPr="000A0469">
        <w:t xml:space="preserve">oard reviewed the previous month’s bank </w:t>
      </w:r>
      <w:r w:rsidRPr="00F11FCF">
        <w:rPr>
          <w:sz w:val="22"/>
        </w:rPr>
        <w:t xml:space="preserve">reconciliation </w:t>
      </w:r>
      <w:r w:rsidRPr="000A0469">
        <w:t>and verified t</w:t>
      </w:r>
      <w:r>
        <w:t xml:space="preserve">he sequence </w:t>
      </w:r>
      <w:r w:rsidRPr="00584403">
        <w:t>of the checks.</w:t>
      </w:r>
    </w:p>
    <w:p w:rsidR="00812C37" w:rsidRDefault="00812C37" w:rsidP="009E07AD"/>
    <w:p w:rsidR="0039125A" w:rsidRDefault="0039125A" w:rsidP="0039125A">
      <w:pPr>
        <w:pStyle w:val="Heading3"/>
        <w:spacing w:after="0"/>
      </w:pPr>
      <w:r>
        <w:t>PUBLIC FORUM</w:t>
      </w:r>
    </w:p>
    <w:p w:rsidR="006B6E81" w:rsidRPr="006B6E81" w:rsidRDefault="006B6E81" w:rsidP="00AC5AEB">
      <w:pPr>
        <w:pStyle w:val="Heading3"/>
        <w:spacing w:after="0"/>
        <w:rPr>
          <w:b w:val="0"/>
          <w:color w:val="auto"/>
        </w:rPr>
      </w:pPr>
      <w:r w:rsidRPr="006B6E81">
        <w:rPr>
          <w:b w:val="0"/>
          <w:color w:val="auto"/>
        </w:rPr>
        <w:t>None.</w:t>
      </w:r>
    </w:p>
    <w:p w:rsidR="006B6E81" w:rsidRPr="006B6E81" w:rsidRDefault="006B6E81" w:rsidP="006B6E81"/>
    <w:p w:rsidR="00AC5AEB" w:rsidRDefault="00AC5AEB" w:rsidP="00AC5AEB">
      <w:pPr>
        <w:pStyle w:val="Heading3"/>
        <w:spacing w:after="0"/>
      </w:pPr>
      <w:r>
        <w:t>ZONING BUSINESS</w:t>
      </w:r>
    </w:p>
    <w:p w:rsidR="00F605C0" w:rsidRDefault="00E378D5" w:rsidP="00F605C0">
      <w:r>
        <w:t>Received</w:t>
      </w:r>
      <w:r w:rsidR="00F605C0" w:rsidRPr="00F605C0">
        <w:t xml:space="preserve"> numerous zoning questions</w:t>
      </w:r>
      <w:r>
        <w:t xml:space="preserve"> throughout the month, and there were f</w:t>
      </w:r>
      <w:r w:rsidR="00770BB5">
        <w:t>ive certificates were issued.</w:t>
      </w:r>
    </w:p>
    <w:p w:rsidR="006B6E81" w:rsidRDefault="006B6E81" w:rsidP="00F605C0"/>
    <w:p w:rsidR="006B6E81" w:rsidRDefault="006B6E81" w:rsidP="00F605C0">
      <w:r>
        <w:t xml:space="preserve">Attended zoning board meeting with no new reports. </w:t>
      </w:r>
    </w:p>
    <w:p w:rsidR="00684F7C" w:rsidRPr="00634C57" w:rsidRDefault="00684F7C" w:rsidP="00684F7C">
      <w:pPr>
        <w:rPr>
          <w:rFonts w:ascii="Arial Black" w:hAnsi="Arial Black" w:cs="Arial Black"/>
          <w:sz w:val="18"/>
          <w:szCs w:val="18"/>
          <w:u w:val="single"/>
        </w:rPr>
      </w:pPr>
    </w:p>
    <w:p w:rsidR="00684F7C" w:rsidRDefault="00684F7C" w:rsidP="00684F7C">
      <w:pPr>
        <w:rPr>
          <w:rFonts w:cs="Arial Black"/>
        </w:rPr>
      </w:pPr>
      <w:r>
        <w:rPr>
          <w:rFonts w:cs="Arial Black"/>
        </w:rPr>
        <w:t>Bill Streng noted o</w:t>
      </w:r>
      <w:r w:rsidRPr="00684F7C">
        <w:rPr>
          <w:rFonts w:cs="Arial Black"/>
        </w:rPr>
        <w:t>n 4/28</w:t>
      </w:r>
      <w:r>
        <w:rPr>
          <w:rFonts w:cs="Arial Black"/>
        </w:rPr>
        <w:t>/21</w:t>
      </w:r>
      <w:r w:rsidRPr="00684F7C">
        <w:rPr>
          <w:rFonts w:cs="Arial Black"/>
        </w:rPr>
        <w:t xml:space="preserve"> received a call from a realtor relative to a client who wanted to purchase a home in Allen Township, then build a 1,500 SF building for their son to operate a wood shop type of business.  </w:t>
      </w:r>
      <w:r>
        <w:rPr>
          <w:rFonts w:cs="Arial Black"/>
        </w:rPr>
        <w:t>She was</w:t>
      </w:r>
      <w:r w:rsidRPr="00684F7C">
        <w:rPr>
          <w:rFonts w:cs="Arial Black"/>
        </w:rPr>
        <w:t xml:space="preserve"> told her that could only be done with a conditional use, and approval by our BZA.  The seller requested a hearing for a conditional use with the buyer acting as agent and the hearing was scheduled for June 15.  </w:t>
      </w:r>
    </w:p>
    <w:p w:rsidR="00684F7C" w:rsidRDefault="00684F7C" w:rsidP="00684F7C">
      <w:pPr>
        <w:rPr>
          <w:rFonts w:cs="Arial Black"/>
        </w:rPr>
      </w:pPr>
    </w:p>
    <w:p w:rsidR="00684F7C" w:rsidRDefault="00684F7C" w:rsidP="00684F7C">
      <w:pPr>
        <w:rPr>
          <w:rFonts w:cs="Arial Black"/>
        </w:rPr>
      </w:pPr>
      <w:r>
        <w:rPr>
          <w:rFonts w:cs="Arial Black"/>
        </w:rPr>
        <w:t xml:space="preserve">On June 5 Bill Streng </w:t>
      </w:r>
      <w:r w:rsidRPr="00684F7C">
        <w:rPr>
          <w:rFonts w:cs="Arial Black"/>
        </w:rPr>
        <w:t>received an e</w:t>
      </w:r>
      <w:r>
        <w:rPr>
          <w:rFonts w:cs="Arial Black"/>
        </w:rPr>
        <w:t>mail from the buyer to inform him</w:t>
      </w:r>
      <w:r w:rsidRPr="00684F7C">
        <w:rPr>
          <w:rFonts w:cs="Arial Black"/>
        </w:rPr>
        <w:t xml:space="preserve"> that the seller had sold the residence on Maple Ridge Road to another buyer therefore the June 15 hearing will be canceled.  </w:t>
      </w:r>
    </w:p>
    <w:p w:rsidR="00684F7C" w:rsidRDefault="00684F7C" w:rsidP="00684F7C">
      <w:pPr>
        <w:rPr>
          <w:rFonts w:cs="Arial Black"/>
        </w:rPr>
      </w:pPr>
      <w:r w:rsidRPr="00684F7C">
        <w:rPr>
          <w:rFonts w:cs="Arial Black"/>
        </w:rPr>
        <w:t>If any reimbursement is made to th</w:t>
      </w:r>
      <w:r>
        <w:rPr>
          <w:rFonts w:cs="Arial Black"/>
        </w:rPr>
        <w:t xml:space="preserve">e buyer Bill </w:t>
      </w:r>
      <w:r w:rsidRPr="00684F7C">
        <w:rPr>
          <w:rFonts w:cs="Arial Black"/>
        </w:rPr>
        <w:t xml:space="preserve">suggest </w:t>
      </w:r>
      <w:r>
        <w:rPr>
          <w:rFonts w:cs="Arial Black"/>
        </w:rPr>
        <w:t>the township</w:t>
      </w:r>
      <w:r w:rsidRPr="00684F7C">
        <w:rPr>
          <w:rFonts w:cs="Arial Black"/>
        </w:rPr>
        <w:t xml:space="preserve"> reimburse him the $150.00</w:t>
      </w:r>
      <w:r>
        <w:rPr>
          <w:rFonts w:cs="Arial Black"/>
        </w:rPr>
        <w:t>. The m</w:t>
      </w:r>
      <w:r w:rsidRPr="00684F7C">
        <w:rPr>
          <w:rFonts w:cs="Arial Black"/>
        </w:rPr>
        <w:t xml:space="preserve">oney for newspaper advertising and letters to adjacent property owners has already been spent.  </w:t>
      </w:r>
      <w:r w:rsidR="006B6E81">
        <w:rPr>
          <w:rFonts w:cs="Arial Black"/>
        </w:rPr>
        <w:t xml:space="preserve">The trustees would like to cover the township expense and then reimburse balance. </w:t>
      </w:r>
    </w:p>
    <w:p w:rsidR="00684F7C" w:rsidRDefault="00684F7C" w:rsidP="00684F7C">
      <w:pPr>
        <w:rPr>
          <w:rFonts w:cs="Arial Black"/>
        </w:rPr>
      </w:pPr>
    </w:p>
    <w:p w:rsidR="006B6E81" w:rsidRDefault="006B6E81" w:rsidP="00684F7C">
      <w:pPr>
        <w:rPr>
          <w:rFonts w:cs="Arial Black"/>
        </w:rPr>
      </w:pPr>
    </w:p>
    <w:p w:rsidR="006B6E81" w:rsidRDefault="006B6E81" w:rsidP="00684F7C">
      <w:pPr>
        <w:rPr>
          <w:rFonts w:cs="Arial Black"/>
        </w:rPr>
      </w:pPr>
    </w:p>
    <w:p w:rsidR="00684F7C" w:rsidRDefault="00684F7C" w:rsidP="00684F7C">
      <w:pPr>
        <w:rPr>
          <w:rFonts w:cs="Arial Black"/>
        </w:rPr>
      </w:pPr>
      <w:r w:rsidRPr="00684F7C">
        <w:rPr>
          <w:rFonts w:cs="Arial Black"/>
        </w:rPr>
        <w:t>There is an issue with storage containers at the rear of this property</w:t>
      </w:r>
      <w:r w:rsidR="00E94D1A">
        <w:rPr>
          <w:rFonts w:cs="Arial Black"/>
        </w:rPr>
        <w:t xml:space="preserve">. </w:t>
      </w:r>
      <w:r w:rsidRPr="00684F7C">
        <w:rPr>
          <w:rFonts w:cs="Arial Black"/>
        </w:rPr>
        <w:t xml:space="preserve">They have been there for several years and Ron Chapman told the owner that they would be permissible if a fence were built around them, which has </w:t>
      </w:r>
      <w:r w:rsidR="00CA4C41">
        <w:rPr>
          <w:rFonts w:cs="Arial Black"/>
        </w:rPr>
        <w:t xml:space="preserve">been built. </w:t>
      </w:r>
      <w:r w:rsidRPr="00684F7C">
        <w:rPr>
          <w:rFonts w:cs="Arial Black"/>
        </w:rPr>
        <w:t xml:space="preserve"> Judy and Leland Walk are still very adamant that the containers are illegal and must be removed.  </w:t>
      </w:r>
      <w:r>
        <w:rPr>
          <w:rFonts w:cs="Arial Black"/>
        </w:rPr>
        <w:t>Bill Streng</w:t>
      </w:r>
      <w:r w:rsidRPr="00684F7C">
        <w:rPr>
          <w:rFonts w:cs="Arial Black"/>
        </w:rPr>
        <w:t xml:space="preserve"> had told the owner previously that if he were to be given approval for his conditional use that the containers would need to be removed within 30 days of the sale of the property.  </w:t>
      </w:r>
    </w:p>
    <w:p w:rsidR="000A60BA" w:rsidRDefault="000A60BA" w:rsidP="00684F7C">
      <w:pPr>
        <w:rPr>
          <w:rFonts w:cs="Arial Black"/>
        </w:rPr>
      </w:pPr>
    </w:p>
    <w:p w:rsidR="00684F7C" w:rsidRPr="00684F7C" w:rsidRDefault="004B5F48" w:rsidP="00684F7C">
      <w:pPr>
        <w:rPr>
          <w:rFonts w:cs="Arial Black"/>
        </w:rPr>
      </w:pPr>
      <w:r>
        <w:rPr>
          <w:rFonts w:cs="Arial Black"/>
        </w:rPr>
        <w:t>Rt. 245 and West Darby Rd.  has m</w:t>
      </w:r>
      <w:r w:rsidR="00684F7C" w:rsidRPr="00684F7C">
        <w:rPr>
          <w:rFonts w:cs="Arial Black"/>
        </w:rPr>
        <w:t xml:space="preserve">any old junk vehicles have been removed from areas of the property and are sitting along the front part of the property.  It appears that someone is attempting to clean up the much littered property.  We informed the complainant that to the best of our knowledge the property is tied up in the court system and there was nothing the township could do at this time. </w:t>
      </w:r>
    </w:p>
    <w:p w:rsidR="00F605C0" w:rsidRPr="00684F7C" w:rsidRDefault="00F605C0" w:rsidP="00F605C0"/>
    <w:p w:rsidR="00544BFD" w:rsidRPr="00684F7C" w:rsidRDefault="00544BFD" w:rsidP="00544BFD">
      <w:r w:rsidRPr="00684F7C">
        <w:t xml:space="preserve">See attached report for more detail. </w:t>
      </w:r>
    </w:p>
    <w:p w:rsidR="00143646" w:rsidRPr="00684F7C" w:rsidRDefault="00143646" w:rsidP="00143646"/>
    <w:p w:rsidR="00143646" w:rsidRDefault="00143646" w:rsidP="00143646">
      <w:pPr>
        <w:pStyle w:val="Heading3"/>
        <w:spacing w:after="0"/>
      </w:pPr>
      <w:r>
        <w:rPr>
          <w:color w:val="1F497D" w:themeColor="text2"/>
        </w:rPr>
        <w:t>SHERIFF REPORT</w:t>
      </w:r>
    </w:p>
    <w:p w:rsidR="00143646" w:rsidRDefault="0050352E" w:rsidP="00143646">
      <w:r>
        <w:t>Deputy Mitchell</w:t>
      </w:r>
      <w:r w:rsidR="00143646">
        <w:t xml:space="preserve"> attended and has had no issues within the Township. </w:t>
      </w:r>
      <w:r w:rsidR="00812F17">
        <w:t xml:space="preserve"> </w:t>
      </w:r>
    </w:p>
    <w:p w:rsidR="00FB523A" w:rsidRDefault="00FB523A" w:rsidP="00143646"/>
    <w:p w:rsidR="00544BFD" w:rsidRDefault="00544BFD" w:rsidP="00544BFD">
      <w:pPr>
        <w:rPr>
          <w:color w:val="FF0000"/>
        </w:rPr>
      </w:pPr>
      <w:r w:rsidRPr="00731763">
        <w:rPr>
          <w:rFonts w:asciiTheme="majorHAnsi" w:hAnsiTheme="majorHAnsi"/>
          <w:b/>
          <w:color w:val="1F497D" w:themeColor="text2"/>
        </w:rPr>
        <w:t>ROAD BUSINES</w:t>
      </w:r>
      <w:r>
        <w:rPr>
          <w:rFonts w:asciiTheme="majorHAnsi" w:hAnsiTheme="majorHAnsi"/>
          <w:b/>
          <w:color w:val="1F497D" w:themeColor="text2"/>
        </w:rPr>
        <w:t>S</w:t>
      </w:r>
    </w:p>
    <w:p w:rsidR="00892915" w:rsidRDefault="002A0FA4" w:rsidP="00544BFD">
      <w:r>
        <w:t>Ro</w:t>
      </w:r>
      <w:r w:rsidR="004E7BB5">
        <w:t xml:space="preserve">ad Superintendent, Nick Johnson </w:t>
      </w:r>
      <w:r w:rsidR="004138F5">
        <w:t>note</w:t>
      </w:r>
      <w:r w:rsidR="00AC15FA">
        <w:t>d</w:t>
      </w:r>
      <w:r w:rsidR="004138F5">
        <w:t xml:space="preserve"> Hunters Run berm has been completed. </w:t>
      </w:r>
    </w:p>
    <w:p w:rsidR="004138F5" w:rsidRDefault="004138F5" w:rsidP="00544BFD"/>
    <w:p w:rsidR="00892915" w:rsidRDefault="00892915" w:rsidP="00C7301A">
      <w:r>
        <w:t xml:space="preserve">Road Superintendent, Nick Johnson noted </w:t>
      </w:r>
      <w:r w:rsidR="004138F5">
        <w:t xml:space="preserve">the new tables have been put together and repairs have been made to several others. </w:t>
      </w:r>
    </w:p>
    <w:p w:rsidR="004138F5" w:rsidRDefault="004138F5" w:rsidP="00C7301A"/>
    <w:p w:rsidR="001B2E6E" w:rsidRDefault="00892915" w:rsidP="00892915">
      <w:r>
        <w:t xml:space="preserve">Road Superintendent, Nick Johnson, </w:t>
      </w:r>
      <w:r w:rsidR="004138F5">
        <w:t xml:space="preserve">county is cutting with brush mower. </w:t>
      </w:r>
    </w:p>
    <w:p w:rsidR="0012237A" w:rsidRDefault="0012237A" w:rsidP="00892915"/>
    <w:p w:rsidR="0012237A" w:rsidRDefault="0012237A" w:rsidP="00892915">
      <w:r>
        <w:t xml:space="preserve">Road Superintendent, Nick Johnson, had a repair and service to the AC unit in the community room. </w:t>
      </w:r>
    </w:p>
    <w:p w:rsidR="0012237A" w:rsidRDefault="0012237A" w:rsidP="00892915"/>
    <w:p w:rsidR="0012237A" w:rsidRDefault="0012237A" w:rsidP="00776CD1">
      <w:pPr>
        <w:rPr>
          <w:bCs/>
        </w:rPr>
      </w:pPr>
      <w:r>
        <w:t xml:space="preserve">Received a quote from </w:t>
      </w:r>
      <w:r w:rsidR="00776CD1">
        <w:t xml:space="preserve">Reliant Mechanical Inc. </w:t>
      </w:r>
      <w:r>
        <w:t>for</w:t>
      </w:r>
      <w:r w:rsidR="00776CD1">
        <w:t xml:space="preserve"> several options. Option 1 to install MERV 10-5 inch filter boxes for two furnaces </w:t>
      </w:r>
      <w:r>
        <w:t>for $</w:t>
      </w:r>
      <w:r w:rsidR="00776CD1">
        <w:t>1348.00</w:t>
      </w:r>
      <w:r>
        <w:t xml:space="preserve"> and</w:t>
      </w:r>
      <w:r w:rsidR="00776CD1">
        <w:t xml:space="preserve"> option 2 to install 1 inch filter in return duct drop on two furnaces for </w:t>
      </w:r>
      <w:r>
        <w:t>another for $909</w:t>
      </w:r>
      <w:r w:rsidR="00776CD1">
        <w:t xml:space="preserve">. After discussion of options, </w:t>
      </w:r>
      <w:r>
        <w:rPr>
          <w:bCs/>
        </w:rPr>
        <w:t xml:space="preserve">Trustee Rausch moved to accept the quote for </w:t>
      </w:r>
      <w:r w:rsidR="00776CD1">
        <w:rPr>
          <w:bCs/>
        </w:rPr>
        <w:t xml:space="preserve">option 1 </w:t>
      </w:r>
      <w:r>
        <w:rPr>
          <w:bCs/>
        </w:rPr>
        <w:t xml:space="preserve">the 5 inch </w:t>
      </w:r>
      <w:r w:rsidR="00776CD1">
        <w:rPr>
          <w:bCs/>
        </w:rPr>
        <w:t xml:space="preserve">$1348 </w:t>
      </w:r>
      <w:r>
        <w:rPr>
          <w:bCs/>
        </w:rPr>
        <w:t xml:space="preserve">and a second by Trustee McCreary to approve the purchase. McCreary, yea, Rausch, yea, Kingham, yea. </w:t>
      </w:r>
    </w:p>
    <w:p w:rsidR="0012237A" w:rsidRDefault="0012237A" w:rsidP="00926407">
      <w:pPr>
        <w:rPr>
          <w:bCs/>
        </w:rPr>
      </w:pPr>
    </w:p>
    <w:p w:rsidR="00926407" w:rsidRDefault="00776CD1" w:rsidP="00926407">
      <w:pPr>
        <w:rPr>
          <w:bCs/>
        </w:rPr>
      </w:pPr>
      <w:r>
        <w:rPr>
          <w:bCs/>
        </w:rPr>
        <w:t xml:space="preserve">Road Superintendent, Nick Johnson, </w:t>
      </w:r>
      <w:r w:rsidR="00926407">
        <w:rPr>
          <w:bCs/>
        </w:rPr>
        <w:t xml:space="preserve">presented a quote from Reliant Mechanical Inc. for equipment clean and check of a/c units and furnace for spring and fall. The quote for spring is $280.00 and the fall quote is $280.00. Trustee Rausch moved to accept the quote and a second by Trustee McCreary to approve the purchase. McCreary, yea, Rausch, yea, Kingham, yea. </w:t>
      </w:r>
    </w:p>
    <w:p w:rsidR="00776CD1" w:rsidRPr="002618B7" w:rsidRDefault="00776CD1" w:rsidP="00926407">
      <w:pPr>
        <w:rPr>
          <w:bCs/>
        </w:rPr>
      </w:pPr>
    </w:p>
    <w:p w:rsidR="0089734D" w:rsidRDefault="0089734D" w:rsidP="007A5453">
      <w:pPr>
        <w:pStyle w:val="Heading3"/>
        <w:spacing w:after="0"/>
        <w:rPr>
          <w:color w:val="1F497D" w:themeColor="text2"/>
        </w:rPr>
      </w:pPr>
      <w:r w:rsidRPr="00BC013E">
        <w:rPr>
          <w:color w:val="1F497D" w:themeColor="text2"/>
        </w:rPr>
        <w:t>FIRE &amp; EMERGENCY SERVICES</w:t>
      </w:r>
    </w:p>
    <w:p w:rsidR="009D7211" w:rsidRDefault="0012237A" w:rsidP="004443E3">
      <w:pPr>
        <w:tabs>
          <w:tab w:val="left" w:pos="1305"/>
        </w:tabs>
        <w:rPr>
          <w:bCs/>
        </w:rPr>
      </w:pPr>
      <w:r>
        <w:rPr>
          <w:bCs/>
        </w:rPr>
        <w:t xml:space="preserve">Chief Steve Brose </w:t>
      </w:r>
      <w:r w:rsidR="009D7211">
        <w:rPr>
          <w:bCs/>
        </w:rPr>
        <w:t xml:space="preserve">received two quotes for the kitchen remodel. Option 1 from Robert McClintock for $17625.00 and option 2 from 5 Points </w:t>
      </w:r>
      <w:r w:rsidR="00195BC2">
        <w:rPr>
          <w:bCs/>
        </w:rPr>
        <w:t>contracting</w:t>
      </w:r>
      <w:r w:rsidR="009D7211">
        <w:rPr>
          <w:bCs/>
        </w:rPr>
        <w:t xml:space="preserve"> for </w:t>
      </w:r>
      <w:r w:rsidR="00195BC2">
        <w:rPr>
          <w:bCs/>
        </w:rPr>
        <w:t>$</w:t>
      </w:r>
      <w:r w:rsidR="00777C00">
        <w:rPr>
          <w:bCs/>
        </w:rPr>
        <w:t xml:space="preserve">17,200.  </w:t>
      </w:r>
    </w:p>
    <w:p w:rsidR="002343F8" w:rsidRDefault="002343F8" w:rsidP="004443E3">
      <w:pPr>
        <w:tabs>
          <w:tab w:val="left" w:pos="1305"/>
        </w:tabs>
        <w:rPr>
          <w:bCs/>
        </w:rPr>
      </w:pPr>
      <w:r>
        <w:rPr>
          <w:bCs/>
        </w:rPr>
        <w:t>CPI Industrial Company presented a proposal for flooring of 1,042 square feet for dry room, kitchen, dining area, 2 hallways, 2 bathrooms including the shower areas</w:t>
      </w:r>
      <w:r w:rsidR="00777C00">
        <w:rPr>
          <w:bCs/>
        </w:rPr>
        <w:t xml:space="preserve"> and turn out gear room for $4733.00 for decorative floor of vinyl flake. </w:t>
      </w:r>
    </w:p>
    <w:p w:rsidR="00777C00" w:rsidRDefault="00777C00" w:rsidP="004443E3">
      <w:pPr>
        <w:tabs>
          <w:tab w:val="left" w:pos="1305"/>
        </w:tabs>
        <w:rPr>
          <w:bCs/>
        </w:rPr>
      </w:pPr>
    </w:p>
    <w:p w:rsidR="00195BC2" w:rsidRDefault="00195BC2" w:rsidP="004443E3">
      <w:pPr>
        <w:tabs>
          <w:tab w:val="left" w:pos="1305"/>
        </w:tabs>
        <w:rPr>
          <w:bCs/>
        </w:rPr>
      </w:pPr>
      <w:r>
        <w:rPr>
          <w:bCs/>
        </w:rPr>
        <w:t xml:space="preserve">These quotes do not include appliances. Chief Steve Brose requested </w:t>
      </w:r>
      <w:r w:rsidR="00A076A6">
        <w:rPr>
          <w:bCs/>
        </w:rPr>
        <w:t>$</w:t>
      </w:r>
      <w:r>
        <w:rPr>
          <w:bCs/>
        </w:rPr>
        <w:t>30,000 for total project</w:t>
      </w:r>
      <w:r w:rsidR="00A076A6">
        <w:rPr>
          <w:bCs/>
        </w:rPr>
        <w:t xml:space="preserve">. Trustee McCreary moved to accept the kitchen remodel of $30,000 and a second by Trustee Kingham.   </w:t>
      </w:r>
      <w:r w:rsidR="00A076A6" w:rsidRPr="0008046D">
        <w:t>Upon call of the roll, all being in favor</w:t>
      </w:r>
      <w:r w:rsidR="00A076A6">
        <w:t xml:space="preserve"> the kitchen remodel was approved.</w:t>
      </w:r>
    </w:p>
    <w:p w:rsidR="00195BC2" w:rsidRDefault="00195BC2" w:rsidP="004443E3">
      <w:pPr>
        <w:tabs>
          <w:tab w:val="left" w:pos="1305"/>
        </w:tabs>
        <w:rPr>
          <w:bCs/>
        </w:rPr>
      </w:pPr>
    </w:p>
    <w:p w:rsidR="00AB1794" w:rsidRDefault="00AB1794" w:rsidP="004F675E">
      <w:pPr>
        <w:rPr>
          <w:bCs/>
        </w:rPr>
      </w:pPr>
    </w:p>
    <w:p w:rsidR="00AB1794" w:rsidRDefault="00AB1794" w:rsidP="004F675E">
      <w:pPr>
        <w:rPr>
          <w:bCs/>
        </w:rPr>
      </w:pPr>
    </w:p>
    <w:p w:rsidR="00AF5739" w:rsidRDefault="00AF5739" w:rsidP="004F675E">
      <w:pPr>
        <w:rPr>
          <w:bCs/>
        </w:rPr>
      </w:pPr>
    </w:p>
    <w:p w:rsidR="00AF5739" w:rsidRDefault="00AF5739" w:rsidP="004F675E">
      <w:pPr>
        <w:rPr>
          <w:bCs/>
        </w:rPr>
      </w:pPr>
    </w:p>
    <w:p w:rsidR="00AF5739" w:rsidRDefault="00AF5739" w:rsidP="004F675E">
      <w:pPr>
        <w:rPr>
          <w:bCs/>
        </w:rPr>
      </w:pPr>
    </w:p>
    <w:p w:rsidR="004F675E" w:rsidRDefault="00195BC2" w:rsidP="004F675E">
      <w:pPr>
        <w:rPr>
          <w:bCs/>
        </w:rPr>
      </w:pPr>
      <w:r>
        <w:rPr>
          <w:bCs/>
        </w:rPr>
        <w:t>Chief Steve B</w:t>
      </w:r>
      <w:r w:rsidR="00777C00">
        <w:rPr>
          <w:bCs/>
        </w:rPr>
        <w:t>rose</w:t>
      </w:r>
      <w:r w:rsidR="004F675E">
        <w:rPr>
          <w:bCs/>
        </w:rPr>
        <w:t xml:space="preserve"> requested to purchase</w:t>
      </w:r>
      <w:r w:rsidR="00A07970">
        <w:rPr>
          <w:bCs/>
        </w:rPr>
        <w:t xml:space="preserve"> a</w:t>
      </w:r>
      <w:r>
        <w:rPr>
          <w:bCs/>
        </w:rPr>
        <w:t xml:space="preserve"> nozzle for</w:t>
      </w:r>
      <w:r w:rsidR="00A07970">
        <w:rPr>
          <w:bCs/>
        </w:rPr>
        <w:t xml:space="preserve"> the tanker for</w:t>
      </w:r>
      <w:r>
        <w:rPr>
          <w:bCs/>
        </w:rPr>
        <w:t xml:space="preserve"> $1090.60</w:t>
      </w:r>
      <w:r w:rsidR="00777C00">
        <w:rPr>
          <w:bCs/>
        </w:rPr>
        <w:t xml:space="preserve"> from Fire Safety Services. </w:t>
      </w:r>
      <w:r w:rsidR="004F675E">
        <w:rPr>
          <w:bCs/>
        </w:rPr>
        <w:t xml:space="preserve">Trustee Rausch moved to accept the purchase of the nozzle for $1090.60 and a second by Trustee McCreary.   </w:t>
      </w:r>
      <w:r w:rsidR="00EB03E1" w:rsidRPr="0008046D">
        <w:t>Upon call of the roll, all being in favor</w:t>
      </w:r>
      <w:r w:rsidR="00EB03E1">
        <w:t xml:space="preserve"> the purchase was approved. </w:t>
      </w:r>
      <w:bookmarkStart w:id="0" w:name="_GoBack"/>
      <w:bookmarkEnd w:id="0"/>
    </w:p>
    <w:p w:rsidR="00777C00" w:rsidRDefault="00777C00" w:rsidP="004443E3">
      <w:pPr>
        <w:rPr>
          <w:bCs/>
        </w:rPr>
      </w:pPr>
    </w:p>
    <w:p w:rsidR="00195BC2" w:rsidRDefault="00777C00" w:rsidP="004443E3">
      <w:pPr>
        <w:rPr>
          <w:bCs/>
        </w:rPr>
      </w:pPr>
      <w:r>
        <w:rPr>
          <w:bCs/>
        </w:rPr>
        <w:t xml:space="preserve">Chief Steve Brose </w:t>
      </w:r>
      <w:r w:rsidR="008836FE">
        <w:rPr>
          <w:bCs/>
        </w:rPr>
        <w:t>requested to purchase</w:t>
      </w:r>
      <w:r>
        <w:rPr>
          <w:bCs/>
        </w:rPr>
        <w:t xml:space="preserve"> </w:t>
      </w:r>
      <w:r w:rsidR="008836FE">
        <w:rPr>
          <w:bCs/>
        </w:rPr>
        <w:t>five</w:t>
      </w:r>
      <w:r w:rsidR="00195BC2">
        <w:rPr>
          <w:bCs/>
        </w:rPr>
        <w:t xml:space="preserve"> radios for </w:t>
      </w:r>
      <w:r w:rsidR="008836FE">
        <w:rPr>
          <w:bCs/>
        </w:rPr>
        <w:t xml:space="preserve">a total of </w:t>
      </w:r>
      <w:r w:rsidR="00195BC2">
        <w:rPr>
          <w:bCs/>
        </w:rPr>
        <w:t>$</w:t>
      </w:r>
      <w:r>
        <w:rPr>
          <w:bCs/>
        </w:rPr>
        <w:t xml:space="preserve">15,082.25 from Motorola Solutions. </w:t>
      </w:r>
      <w:r w:rsidR="00EB03E1">
        <w:rPr>
          <w:bCs/>
        </w:rPr>
        <w:t xml:space="preserve">Trustee McCreary moved to accept the purchase of five radios for $15,082.25 and a second by Trustee Kingham.   </w:t>
      </w:r>
      <w:r w:rsidR="00EB03E1" w:rsidRPr="0008046D">
        <w:t>Upon call of the roll, all being in favor</w:t>
      </w:r>
      <w:r w:rsidR="00EB03E1">
        <w:t xml:space="preserve"> the purchase was approved.</w:t>
      </w:r>
    </w:p>
    <w:p w:rsidR="00195BC2" w:rsidRDefault="00195BC2" w:rsidP="004443E3">
      <w:pPr>
        <w:rPr>
          <w:bCs/>
        </w:rPr>
      </w:pPr>
    </w:p>
    <w:p w:rsidR="00195BC2" w:rsidRDefault="00195BC2" w:rsidP="004443E3">
      <w:pPr>
        <w:rPr>
          <w:bCs/>
        </w:rPr>
      </w:pPr>
      <w:r>
        <w:rPr>
          <w:bCs/>
        </w:rPr>
        <w:t>Chief Steve Brose announced Seth Lyon a 14 year member is resigning</w:t>
      </w:r>
      <w:r w:rsidR="003063F3">
        <w:rPr>
          <w:bCs/>
        </w:rPr>
        <w:t xml:space="preserve"> full time.</w:t>
      </w:r>
    </w:p>
    <w:p w:rsidR="00195BC2" w:rsidRDefault="00195BC2" w:rsidP="004443E3">
      <w:pPr>
        <w:rPr>
          <w:bCs/>
        </w:rPr>
      </w:pPr>
    </w:p>
    <w:p w:rsidR="004443E3" w:rsidRPr="00463CFA" w:rsidRDefault="004443E3" w:rsidP="004443E3">
      <w:r>
        <w:t>Chief Steve Brose noted c</w:t>
      </w:r>
      <w:r w:rsidRPr="00463CFA">
        <w:t>rews completed monthly safety trainings.</w:t>
      </w:r>
    </w:p>
    <w:p w:rsidR="004443E3" w:rsidRDefault="004443E3" w:rsidP="004443E3"/>
    <w:p w:rsidR="00CC01BE" w:rsidRDefault="002F5A2F" w:rsidP="00F518DD">
      <w:r>
        <w:t>S</w:t>
      </w:r>
      <w:r w:rsidR="00AF1BD0">
        <w:t>ee the</w:t>
      </w:r>
      <w:r w:rsidR="00CC01BE">
        <w:t xml:space="preserve"> report for additional detail. </w:t>
      </w:r>
    </w:p>
    <w:p w:rsidR="008641D7" w:rsidRDefault="008641D7" w:rsidP="00CC01BE"/>
    <w:p w:rsidR="008641D7" w:rsidRDefault="008641D7" w:rsidP="008641D7">
      <w:pPr>
        <w:rPr>
          <w:rFonts w:asciiTheme="majorHAnsi" w:hAnsiTheme="majorHAnsi"/>
          <w:b/>
          <w:color w:val="1F497D" w:themeColor="text2"/>
        </w:rPr>
      </w:pPr>
      <w:r w:rsidRPr="00CF52C6">
        <w:rPr>
          <w:rFonts w:asciiTheme="majorHAnsi" w:hAnsiTheme="majorHAnsi"/>
          <w:b/>
          <w:color w:val="1F497D" w:themeColor="text2"/>
        </w:rPr>
        <w:t>CORRESPONDENCE/OTHER MISCELLANEOUS</w:t>
      </w:r>
    </w:p>
    <w:p w:rsidR="007413C6" w:rsidRPr="007413C6" w:rsidRDefault="007413C6" w:rsidP="008641D7">
      <w:pPr>
        <w:rPr>
          <w:rFonts w:asciiTheme="majorHAnsi" w:hAnsiTheme="majorHAnsi"/>
        </w:rPr>
      </w:pPr>
      <w:r w:rsidRPr="007413C6">
        <w:rPr>
          <w:rFonts w:asciiTheme="majorHAnsi" w:hAnsiTheme="majorHAnsi"/>
        </w:rPr>
        <w:t>None.</w:t>
      </w:r>
    </w:p>
    <w:p w:rsidR="00B27246" w:rsidRDefault="00B27246" w:rsidP="002D2765">
      <w:pPr>
        <w:rPr>
          <w:rFonts w:asciiTheme="majorHAnsi" w:hAnsiTheme="majorHAnsi"/>
          <w:b/>
          <w:color w:val="1F497D" w:themeColor="text2"/>
        </w:rPr>
      </w:pPr>
    </w:p>
    <w:p w:rsidR="002D2765" w:rsidRDefault="00D07D02" w:rsidP="002D2765">
      <w:pPr>
        <w:rPr>
          <w:rFonts w:asciiTheme="majorHAnsi" w:hAnsiTheme="majorHAnsi"/>
          <w:b/>
          <w:color w:val="1F497D" w:themeColor="text2"/>
        </w:rPr>
      </w:pPr>
      <w:r>
        <w:rPr>
          <w:rFonts w:asciiTheme="majorHAnsi" w:hAnsiTheme="majorHAnsi"/>
          <w:b/>
          <w:color w:val="1F497D" w:themeColor="text2"/>
        </w:rPr>
        <w:t>EXECUTIVE SESSION</w:t>
      </w:r>
    </w:p>
    <w:p w:rsidR="00544BFD" w:rsidRDefault="00544BFD" w:rsidP="00544BFD">
      <w:pPr>
        <w:jc w:val="both"/>
      </w:pPr>
      <w:r>
        <w:t>None</w:t>
      </w:r>
    </w:p>
    <w:p w:rsidR="00544BFD" w:rsidRDefault="00544BFD" w:rsidP="00544BFD">
      <w:pPr>
        <w:jc w:val="both"/>
      </w:pPr>
    </w:p>
    <w:p w:rsidR="00544BFD" w:rsidRDefault="00544BFD" w:rsidP="00544BFD">
      <w:pPr>
        <w:jc w:val="both"/>
      </w:pPr>
      <w:r>
        <w:t xml:space="preserve">There being no </w:t>
      </w:r>
      <w:r w:rsidR="00EC3C20">
        <w:t>further business, Trustee Kingham</w:t>
      </w:r>
      <w:r>
        <w:t xml:space="preserve"> moved to adjou</w:t>
      </w:r>
      <w:r w:rsidR="005A3477">
        <w:t>rn the meeting, Trustee McCreary</w:t>
      </w:r>
      <w:r>
        <w:t xml:space="preserve"> offered a second.  Upon a roll call vote, all being in favor, the meeting was adjourned. </w:t>
      </w:r>
    </w:p>
    <w:p w:rsidR="00DC15A3" w:rsidRDefault="00DC15A3" w:rsidP="002D2765"/>
    <w:p w:rsidR="00D03716" w:rsidRDefault="00D03716" w:rsidP="00752833">
      <w:pPr>
        <w:jc w:val="both"/>
      </w:pPr>
    </w:p>
    <w:p w:rsidR="006A2CBC" w:rsidRDefault="006A2CBC" w:rsidP="00752833">
      <w:pPr>
        <w:jc w:val="both"/>
      </w:pPr>
    </w:p>
    <w:p w:rsidR="00C0162A" w:rsidRPr="000A0469" w:rsidRDefault="00C0162A" w:rsidP="00C0162A">
      <w:pPr>
        <w:jc w:val="both"/>
      </w:pPr>
      <w:r w:rsidRPr="000A0469">
        <w:t>__________________________________________</w:t>
      </w:r>
    </w:p>
    <w:p w:rsidR="00C0162A" w:rsidRDefault="002D7B61" w:rsidP="00C0162A">
      <w:pPr>
        <w:jc w:val="both"/>
      </w:pPr>
      <w:r>
        <w:t>Ricky Kingham</w:t>
      </w:r>
      <w:r w:rsidR="009B6D08" w:rsidRPr="000A0469">
        <w:t xml:space="preserve"> (</w:t>
      </w:r>
      <w:r w:rsidR="00F252C9" w:rsidRPr="000A0469">
        <w:t>Chairman)</w:t>
      </w:r>
    </w:p>
    <w:p w:rsidR="00ED31D0" w:rsidRPr="000A0469" w:rsidRDefault="00ED31D0" w:rsidP="00C0162A">
      <w:pPr>
        <w:jc w:val="both"/>
      </w:pPr>
    </w:p>
    <w:p w:rsidR="00752833" w:rsidRPr="000A0469" w:rsidRDefault="00752833" w:rsidP="00752833">
      <w:pPr>
        <w:jc w:val="both"/>
      </w:pPr>
      <w:r w:rsidRPr="000A0469">
        <w:t>__________________</w:t>
      </w:r>
      <w:r w:rsidR="00E20F20" w:rsidRPr="000A0469">
        <w:t>_</w:t>
      </w:r>
      <w:r w:rsidRPr="000A0469">
        <w:t>_______________________</w:t>
      </w:r>
    </w:p>
    <w:p w:rsidR="00A94CCA" w:rsidRDefault="00A94CCA" w:rsidP="00A94CCA">
      <w:pPr>
        <w:jc w:val="both"/>
      </w:pPr>
      <w:r>
        <w:t>Jack Rausch</w:t>
      </w:r>
      <w:r w:rsidRPr="000A0469">
        <w:t xml:space="preserve"> </w:t>
      </w:r>
    </w:p>
    <w:p w:rsidR="00ED31D0" w:rsidRDefault="00ED31D0" w:rsidP="00752833">
      <w:pPr>
        <w:jc w:val="both"/>
      </w:pPr>
    </w:p>
    <w:p w:rsidR="00477F2E" w:rsidRPr="000A0469" w:rsidRDefault="00477F2E" w:rsidP="00477F2E">
      <w:pPr>
        <w:jc w:val="both"/>
      </w:pPr>
      <w:r w:rsidRPr="000A0469">
        <w:t>__________________________________________</w:t>
      </w:r>
    </w:p>
    <w:p w:rsidR="00477F2E" w:rsidRPr="000A0469" w:rsidRDefault="002D7B61" w:rsidP="00477F2E">
      <w:pPr>
        <w:jc w:val="both"/>
      </w:pPr>
      <w:r>
        <w:t>Don McCreary</w:t>
      </w:r>
    </w:p>
    <w:sectPr w:rsidR="00477F2E" w:rsidRPr="000A0469" w:rsidSect="00165B87">
      <w:footerReference w:type="default" r:id="rId8"/>
      <w:pgSz w:w="12240" w:h="15840" w:code="1"/>
      <w:pgMar w:top="288" w:right="720" w:bottom="288" w:left="720" w:header="720" w:footer="144"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7B7A" w:rsidRDefault="00E57B7A" w:rsidP="00B86654">
      <w:r>
        <w:separator/>
      </w:r>
    </w:p>
  </w:endnote>
  <w:endnote w:type="continuationSeparator" w:id="0">
    <w:p w:rsidR="00E57B7A" w:rsidRDefault="00E57B7A" w:rsidP="00B866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2956629"/>
      <w:docPartObj>
        <w:docPartGallery w:val="Page Numbers (Bottom of Page)"/>
        <w:docPartUnique/>
      </w:docPartObj>
    </w:sdtPr>
    <w:sdtEndPr>
      <w:rPr>
        <w:noProof/>
      </w:rPr>
    </w:sdtEndPr>
    <w:sdtContent>
      <w:p w:rsidR="001674AB" w:rsidRDefault="00F665DB">
        <w:pPr>
          <w:pStyle w:val="Footer"/>
          <w:jc w:val="right"/>
        </w:pPr>
        <w:r>
          <w:rPr>
            <w:noProof/>
          </w:rPr>
          <w:fldChar w:fldCharType="begin"/>
        </w:r>
        <w:r w:rsidR="001674AB">
          <w:rPr>
            <w:noProof/>
          </w:rPr>
          <w:instrText xml:space="preserve"> PAGE   \* MERGEFORMAT </w:instrText>
        </w:r>
        <w:r>
          <w:rPr>
            <w:noProof/>
          </w:rPr>
          <w:fldChar w:fldCharType="separate"/>
        </w:r>
        <w:r w:rsidR="00A544FB">
          <w:rPr>
            <w:noProof/>
          </w:rPr>
          <w:t>2</w:t>
        </w:r>
        <w:r>
          <w:rPr>
            <w:noProof/>
          </w:rPr>
          <w:fldChar w:fldCharType="end"/>
        </w:r>
      </w:p>
    </w:sdtContent>
  </w:sdt>
  <w:p w:rsidR="001674AB" w:rsidRDefault="001674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7B7A" w:rsidRDefault="00E57B7A" w:rsidP="00B86654">
      <w:r>
        <w:separator/>
      </w:r>
    </w:p>
  </w:footnote>
  <w:footnote w:type="continuationSeparator" w:id="0">
    <w:p w:rsidR="00E57B7A" w:rsidRDefault="00E57B7A" w:rsidP="00B866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875C98"/>
    <w:multiLevelType w:val="multilevel"/>
    <w:tmpl w:val="04A6C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CA05B1B"/>
    <w:multiLevelType w:val="multilevel"/>
    <w:tmpl w:val="CBC0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157D83"/>
    <w:multiLevelType w:val="multilevel"/>
    <w:tmpl w:val="DE7E4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3AA4A43"/>
    <w:multiLevelType w:val="hybridMultilevel"/>
    <w:tmpl w:val="69A43098"/>
    <w:lvl w:ilvl="0" w:tplc="7D8A88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E35153"/>
    <w:multiLevelType w:val="multilevel"/>
    <w:tmpl w:val="67FC9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rawingGridHorizontalSpacing w:val="12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NTa3MDQyMbAwNzRT0lEKTi0uzszPAykwN6wFANV9Nu0tAAAA"/>
  </w:docVars>
  <w:rsids>
    <w:rsidRoot w:val="001D5C37"/>
    <w:rsid w:val="00000E58"/>
    <w:rsid w:val="0000134D"/>
    <w:rsid w:val="00001C5F"/>
    <w:rsid w:val="000022F3"/>
    <w:rsid w:val="00002CB4"/>
    <w:rsid w:val="00003630"/>
    <w:rsid w:val="00004D9A"/>
    <w:rsid w:val="000055D2"/>
    <w:rsid w:val="000058CD"/>
    <w:rsid w:val="00006447"/>
    <w:rsid w:val="0000766C"/>
    <w:rsid w:val="0000770D"/>
    <w:rsid w:val="00007AAD"/>
    <w:rsid w:val="00007EF9"/>
    <w:rsid w:val="00013354"/>
    <w:rsid w:val="000134A9"/>
    <w:rsid w:val="00017058"/>
    <w:rsid w:val="00017784"/>
    <w:rsid w:val="000179F3"/>
    <w:rsid w:val="00017BA9"/>
    <w:rsid w:val="00017D93"/>
    <w:rsid w:val="00020BCB"/>
    <w:rsid w:val="000221C9"/>
    <w:rsid w:val="00022F64"/>
    <w:rsid w:val="00023FFB"/>
    <w:rsid w:val="0002419B"/>
    <w:rsid w:val="00024397"/>
    <w:rsid w:val="0002506D"/>
    <w:rsid w:val="00025390"/>
    <w:rsid w:val="00025F03"/>
    <w:rsid w:val="000261AE"/>
    <w:rsid w:val="0002701C"/>
    <w:rsid w:val="000300EC"/>
    <w:rsid w:val="00031A17"/>
    <w:rsid w:val="00033104"/>
    <w:rsid w:val="0003380F"/>
    <w:rsid w:val="0003387A"/>
    <w:rsid w:val="000404B0"/>
    <w:rsid w:val="00041350"/>
    <w:rsid w:val="0004198A"/>
    <w:rsid w:val="00041A1C"/>
    <w:rsid w:val="0004205F"/>
    <w:rsid w:val="00042100"/>
    <w:rsid w:val="000443C7"/>
    <w:rsid w:val="00044CDD"/>
    <w:rsid w:val="0004625B"/>
    <w:rsid w:val="00046B17"/>
    <w:rsid w:val="00047166"/>
    <w:rsid w:val="00047CE1"/>
    <w:rsid w:val="00050768"/>
    <w:rsid w:val="000519E3"/>
    <w:rsid w:val="00052C66"/>
    <w:rsid w:val="0005429A"/>
    <w:rsid w:val="000546CA"/>
    <w:rsid w:val="00056116"/>
    <w:rsid w:val="00056299"/>
    <w:rsid w:val="0005657E"/>
    <w:rsid w:val="00056D49"/>
    <w:rsid w:val="00057A3F"/>
    <w:rsid w:val="00060534"/>
    <w:rsid w:val="00060E0D"/>
    <w:rsid w:val="0006118F"/>
    <w:rsid w:val="00070750"/>
    <w:rsid w:val="00076397"/>
    <w:rsid w:val="00076492"/>
    <w:rsid w:val="000771E4"/>
    <w:rsid w:val="00077225"/>
    <w:rsid w:val="0008046D"/>
    <w:rsid w:val="00080B40"/>
    <w:rsid w:val="000819F2"/>
    <w:rsid w:val="00087DA6"/>
    <w:rsid w:val="00090BAB"/>
    <w:rsid w:val="000959CF"/>
    <w:rsid w:val="00095BC9"/>
    <w:rsid w:val="0009700B"/>
    <w:rsid w:val="000976E0"/>
    <w:rsid w:val="000A0469"/>
    <w:rsid w:val="000A0786"/>
    <w:rsid w:val="000A1C76"/>
    <w:rsid w:val="000A4DBF"/>
    <w:rsid w:val="000A5383"/>
    <w:rsid w:val="000A60BA"/>
    <w:rsid w:val="000A6BF3"/>
    <w:rsid w:val="000B09DE"/>
    <w:rsid w:val="000B5209"/>
    <w:rsid w:val="000B5D29"/>
    <w:rsid w:val="000B5D6E"/>
    <w:rsid w:val="000C12D1"/>
    <w:rsid w:val="000C30D8"/>
    <w:rsid w:val="000C4A1C"/>
    <w:rsid w:val="000C4A85"/>
    <w:rsid w:val="000C5126"/>
    <w:rsid w:val="000C6BA8"/>
    <w:rsid w:val="000D3D98"/>
    <w:rsid w:val="000D54FD"/>
    <w:rsid w:val="000D655C"/>
    <w:rsid w:val="000D7098"/>
    <w:rsid w:val="000E1505"/>
    <w:rsid w:val="000E1CF7"/>
    <w:rsid w:val="000E231E"/>
    <w:rsid w:val="000E2E2B"/>
    <w:rsid w:val="000E427A"/>
    <w:rsid w:val="000E4672"/>
    <w:rsid w:val="000E4957"/>
    <w:rsid w:val="000E6B53"/>
    <w:rsid w:val="000F32B5"/>
    <w:rsid w:val="000F5266"/>
    <w:rsid w:val="000F5844"/>
    <w:rsid w:val="000F79B4"/>
    <w:rsid w:val="001002A1"/>
    <w:rsid w:val="00101409"/>
    <w:rsid w:val="001015D1"/>
    <w:rsid w:val="00105083"/>
    <w:rsid w:val="001058CB"/>
    <w:rsid w:val="00112FDD"/>
    <w:rsid w:val="001136D2"/>
    <w:rsid w:val="00116C00"/>
    <w:rsid w:val="001174DE"/>
    <w:rsid w:val="00121DB1"/>
    <w:rsid w:val="0012237A"/>
    <w:rsid w:val="00122C81"/>
    <w:rsid w:val="001243A3"/>
    <w:rsid w:val="0013220A"/>
    <w:rsid w:val="00132503"/>
    <w:rsid w:val="001326E4"/>
    <w:rsid w:val="00133DBE"/>
    <w:rsid w:val="00134D64"/>
    <w:rsid w:val="001360F2"/>
    <w:rsid w:val="001367D2"/>
    <w:rsid w:val="00136A83"/>
    <w:rsid w:val="0013725E"/>
    <w:rsid w:val="0013791B"/>
    <w:rsid w:val="00137A96"/>
    <w:rsid w:val="00140E4C"/>
    <w:rsid w:val="00143646"/>
    <w:rsid w:val="001465E8"/>
    <w:rsid w:val="001473FA"/>
    <w:rsid w:val="0015208B"/>
    <w:rsid w:val="00153FEF"/>
    <w:rsid w:val="001547AE"/>
    <w:rsid w:val="001563D9"/>
    <w:rsid w:val="00156B96"/>
    <w:rsid w:val="0015757D"/>
    <w:rsid w:val="00157B79"/>
    <w:rsid w:val="00157D10"/>
    <w:rsid w:val="00157E94"/>
    <w:rsid w:val="00160E5D"/>
    <w:rsid w:val="00163209"/>
    <w:rsid w:val="0016407D"/>
    <w:rsid w:val="00164239"/>
    <w:rsid w:val="0016462E"/>
    <w:rsid w:val="00165B87"/>
    <w:rsid w:val="00165C4A"/>
    <w:rsid w:val="001661A7"/>
    <w:rsid w:val="0016641D"/>
    <w:rsid w:val="00166481"/>
    <w:rsid w:val="00166819"/>
    <w:rsid w:val="001668AC"/>
    <w:rsid w:val="00166D55"/>
    <w:rsid w:val="001674AB"/>
    <w:rsid w:val="00167B89"/>
    <w:rsid w:val="00170166"/>
    <w:rsid w:val="00170D5A"/>
    <w:rsid w:val="00170FA3"/>
    <w:rsid w:val="00171EF5"/>
    <w:rsid w:val="00172594"/>
    <w:rsid w:val="001739C7"/>
    <w:rsid w:val="001744E6"/>
    <w:rsid w:val="00175D3C"/>
    <w:rsid w:val="00176368"/>
    <w:rsid w:val="001817DE"/>
    <w:rsid w:val="0018294A"/>
    <w:rsid w:val="001836B8"/>
    <w:rsid w:val="00183E2F"/>
    <w:rsid w:val="00183E87"/>
    <w:rsid w:val="00184861"/>
    <w:rsid w:val="00184CD0"/>
    <w:rsid w:val="00185043"/>
    <w:rsid w:val="00190172"/>
    <w:rsid w:val="00190CAA"/>
    <w:rsid w:val="001916C5"/>
    <w:rsid w:val="00191CA2"/>
    <w:rsid w:val="00194742"/>
    <w:rsid w:val="00194CD7"/>
    <w:rsid w:val="00194FEF"/>
    <w:rsid w:val="0019502D"/>
    <w:rsid w:val="00195253"/>
    <w:rsid w:val="00195301"/>
    <w:rsid w:val="00195BC2"/>
    <w:rsid w:val="00195CC2"/>
    <w:rsid w:val="0019706F"/>
    <w:rsid w:val="001A0411"/>
    <w:rsid w:val="001A2D5D"/>
    <w:rsid w:val="001A49FC"/>
    <w:rsid w:val="001A78C4"/>
    <w:rsid w:val="001B2E6E"/>
    <w:rsid w:val="001C14C5"/>
    <w:rsid w:val="001C2BB2"/>
    <w:rsid w:val="001C3395"/>
    <w:rsid w:val="001C3AF7"/>
    <w:rsid w:val="001C4707"/>
    <w:rsid w:val="001C69EF"/>
    <w:rsid w:val="001C6C90"/>
    <w:rsid w:val="001D0783"/>
    <w:rsid w:val="001D0B96"/>
    <w:rsid w:val="001D37A2"/>
    <w:rsid w:val="001D3EF5"/>
    <w:rsid w:val="001D49E4"/>
    <w:rsid w:val="001D5C37"/>
    <w:rsid w:val="001D6F02"/>
    <w:rsid w:val="001D773B"/>
    <w:rsid w:val="001D7771"/>
    <w:rsid w:val="001D7E4E"/>
    <w:rsid w:val="001E0EDA"/>
    <w:rsid w:val="001E1728"/>
    <w:rsid w:val="001E1911"/>
    <w:rsid w:val="001E2149"/>
    <w:rsid w:val="001E2793"/>
    <w:rsid w:val="001E2C52"/>
    <w:rsid w:val="001E3647"/>
    <w:rsid w:val="001E5474"/>
    <w:rsid w:val="001E586A"/>
    <w:rsid w:val="001E5A18"/>
    <w:rsid w:val="001E5A6D"/>
    <w:rsid w:val="001E725A"/>
    <w:rsid w:val="001F1AE7"/>
    <w:rsid w:val="001F2B4F"/>
    <w:rsid w:val="001F47B1"/>
    <w:rsid w:val="001F47D5"/>
    <w:rsid w:val="001F55AD"/>
    <w:rsid w:val="001F6077"/>
    <w:rsid w:val="001F7533"/>
    <w:rsid w:val="001F79A7"/>
    <w:rsid w:val="002003EF"/>
    <w:rsid w:val="00201074"/>
    <w:rsid w:val="002020DD"/>
    <w:rsid w:val="002020F1"/>
    <w:rsid w:val="00202176"/>
    <w:rsid w:val="0020367A"/>
    <w:rsid w:val="002037D8"/>
    <w:rsid w:val="00203FAA"/>
    <w:rsid w:val="00205225"/>
    <w:rsid w:val="0020590E"/>
    <w:rsid w:val="0020652E"/>
    <w:rsid w:val="002101DC"/>
    <w:rsid w:val="00210F41"/>
    <w:rsid w:val="0021116B"/>
    <w:rsid w:val="00211501"/>
    <w:rsid w:val="002118AB"/>
    <w:rsid w:val="00211E35"/>
    <w:rsid w:val="00211F0F"/>
    <w:rsid w:val="00212BBF"/>
    <w:rsid w:val="00214F6C"/>
    <w:rsid w:val="002162B3"/>
    <w:rsid w:val="00216D8E"/>
    <w:rsid w:val="00217B5A"/>
    <w:rsid w:val="00220DAD"/>
    <w:rsid w:val="002216DE"/>
    <w:rsid w:val="00221BA1"/>
    <w:rsid w:val="00222469"/>
    <w:rsid w:val="00223064"/>
    <w:rsid w:val="00223543"/>
    <w:rsid w:val="00223FFA"/>
    <w:rsid w:val="00226C1F"/>
    <w:rsid w:val="00227126"/>
    <w:rsid w:val="0022781C"/>
    <w:rsid w:val="00227849"/>
    <w:rsid w:val="00227DB8"/>
    <w:rsid w:val="002306ED"/>
    <w:rsid w:val="00231D6C"/>
    <w:rsid w:val="0023243B"/>
    <w:rsid w:val="002333EA"/>
    <w:rsid w:val="00233E78"/>
    <w:rsid w:val="002343F8"/>
    <w:rsid w:val="00234B24"/>
    <w:rsid w:val="002403B9"/>
    <w:rsid w:val="00240835"/>
    <w:rsid w:val="00240FAB"/>
    <w:rsid w:val="00244423"/>
    <w:rsid w:val="00245348"/>
    <w:rsid w:val="00246CC2"/>
    <w:rsid w:val="00246DC2"/>
    <w:rsid w:val="00251759"/>
    <w:rsid w:val="00251A39"/>
    <w:rsid w:val="002520F9"/>
    <w:rsid w:val="00254C5B"/>
    <w:rsid w:val="002576AE"/>
    <w:rsid w:val="00261194"/>
    <w:rsid w:val="00263091"/>
    <w:rsid w:val="00263AFB"/>
    <w:rsid w:val="0026438A"/>
    <w:rsid w:val="002659E5"/>
    <w:rsid w:val="0026649C"/>
    <w:rsid w:val="00270C03"/>
    <w:rsid w:val="0027172C"/>
    <w:rsid w:val="002733BB"/>
    <w:rsid w:val="00274625"/>
    <w:rsid w:val="0027700B"/>
    <w:rsid w:val="00281B7F"/>
    <w:rsid w:val="0028334E"/>
    <w:rsid w:val="0028392E"/>
    <w:rsid w:val="00283B48"/>
    <w:rsid w:val="002846DD"/>
    <w:rsid w:val="002859FA"/>
    <w:rsid w:val="002872D2"/>
    <w:rsid w:val="0029034D"/>
    <w:rsid w:val="002906D0"/>
    <w:rsid w:val="00291184"/>
    <w:rsid w:val="0029221C"/>
    <w:rsid w:val="00293AC7"/>
    <w:rsid w:val="00297BC7"/>
    <w:rsid w:val="00297C87"/>
    <w:rsid w:val="002A0FA4"/>
    <w:rsid w:val="002A1E4D"/>
    <w:rsid w:val="002A563F"/>
    <w:rsid w:val="002A5AA3"/>
    <w:rsid w:val="002A5F47"/>
    <w:rsid w:val="002A7932"/>
    <w:rsid w:val="002A7DF0"/>
    <w:rsid w:val="002B3DE9"/>
    <w:rsid w:val="002B4715"/>
    <w:rsid w:val="002B5C66"/>
    <w:rsid w:val="002B7B17"/>
    <w:rsid w:val="002C1587"/>
    <w:rsid w:val="002C18E5"/>
    <w:rsid w:val="002C1C44"/>
    <w:rsid w:val="002C435C"/>
    <w:rsid w:val="002C4C2D"/>
    <w:rsid w:val="002D1554"/>
    <w:rsid w:val="002D188E"/>
    <w:rsid w:val="002D2765"/>
    <w:rsid w:val="002D307F"/>
    <w:rsid w:val="002D3258"/>
    <w:rsid w:val="002D4BDC"/>
    <w:rsid w:val="002D5221"/>
    <w:rsid w:val="002D64AF"/>
    <w:rsid w:val="002D74EC"/>
    <w:rsid w:val="002D7B61"/>
    <w:rsid w:val="002E10ED"/>
    <w:rsid w:val="002E13CB"/>
    <w:rsid w:val="002E1A28"/>
    <w:rsid w:val="002E487A"/>
    <w:rsid w:val="002E4A26"/>
    <w:rsid w:val="002E4C10"/>
    <w:rsid w:val="002E51AD"/>
    <w:rsid w:val="002E5455"/>
    <w:rsid w:val="002E6150"/>
    <w:rsid w:val="002E64DB"/>
    <w:rsid w:val="002E6FCE"/>
    <w:rsid w:val="002E705D"/>
    <w:rsid w:val="002E7891"/>
    <w:rsid w:val="002F1DCF"/>
    <w:rsid w:val="002F5230"/>
    <w:rsid w:val="002F5A2F"/>
    <w:rsid w:val="002F7891"/>
    <w:rsid w:val="002F78B0"/>
    <w:rsid w:val="00300162"/>
    <w:rsid w:val="003007B4"/>
    <w:rsid w:val="00301454"/>
    <w:rsid w:val="00301DFD"/>
    <w:rsid w:val="00302397"/>
    <w:rsid w:val="00302B85"/>
    <w:rsid w:val="00303502"/>
    <w:rsid w:val="003046D8"/>
    <w:rsid w:val="00305992"/>
    <w:rsid w:val="00305FD6"/>
    <w:rsid w:val="003063F3"/>
    <w:rsid w:val="00311DB9"/>
    <w:rsid w:val="00313D0C"/>
    <w:rsid w:val="003149B8"/>
    <w:rsid w:val="003174F6"/>
    <w:rsid w:val="003177A4"/>
    <w:rsid w:val="00317F92"/>
    <w:rsid w:val="00320273"/>
    <w:rsid w:val="00321BB2"/>
    <w:rsid w:val="00323597"/>
    <w:rsid w:val="00323DB4"/>
    <w:rsid w:val="00324A86"/>
    <w:rsid w:val="00326E05"/>
    <w:rsid w:val="003304F0"/>
    <w:rsid w:val="00331267"/>
    <w:rsid w:val="00332050"/>
    <w:rsid w:val="00333734"/>
    <w:rsid w:val="00336BA0"/>
    <w:rsid w:val="00336CC0"/>
    <w:rsid w:val="00337CE2"/>
    <w:rsid w:val="00341833"/>
    <w:rsid w:val="00341C11"/>
    <w:rsid w:val="003425B2"/>
    <w:rsid w:val="00343AFA"/>
    <w:rsid w:val="00344F2A"/>
    <w:rsid w:val="00346234"/>
    <w:rsid w:val="00346EEB"/>
    <w:rsid w:val="00347B26"/>
    <w:rsid w:val="00350178"/>
    <w:rsid w:val="00351149"/>
    <w:rsid w:val="003525FD"/>
    <w:rsid w:val="00352C8E"/>
    <w:rsid w:val="00355643"/>
    <w:rsid w:val="003564B9"/>
    <w:rsid w:val="00357A8C"/>
    <w:rsid w:val="003651F7"/>
    <w:rsid w:val="00365668"/>
    <w:rsid w:val="00366ACF"/>
    <w:rsid w:val="00367F5D"/>
    <w:rsid w:val="00371A11"/>
    <w:rsid w:val="00372C49"/>
    <w:rsid w:val="00373ECC"/>
    <w:rsid w:val="00375517"/>
    <w:rsid w:val="003755E9"/>
    <w:rsid w:val="00375D36"/>
    <w:rsid w:val="00375FC2"/>
    <w:rsid w:val="00377F5B"/>
    <w:rsid w:val="003800D8"/>
    <w:rsid w:val="00381681"/>
    <w:rsid w:val="003819EF"/>
    <w:rsid w:val="003844EE"/>
    <w:rsid w:val="0038500D"/>
    <w:rsid w:val="00386D5B"/>
    <w:rsid w:val="00386DFD"/>
    <w:rsid w:val="00387224"/>
    <w:rsid w:val="00387C6D"/>
    <w:rsid w:val="003901BA"/>
    <w:rsid w:val="00390DCA"/>
    <w:rsid w:val="0039125A"/>
    <w:rsid w:val="00391FF7"/>
    <w:rsid w:val="00392ACA"/>
    <w:rsid w:val="0039351A"/>
    <w:rsid w:val="003937AC"/>
    <w:rsid w:val="00393C1A"/>
    <w:rsid w:val="00393C75"/>
    <w:rsid w:val="003944AD"/>
    <w:rsid w:val="00395B2B"/>
    <w:rsid w:val="00395FCE"/>
    <w:rsid w:val="003A0665"/>
    <w:rsid w:val="003A2314"/>
    <w:rsid w:val="003A5FFF"/>
    <w:rsid w:val="003A68C6"/>
    <w:rsid w:val="003A6E2E"/>
    <w:rsid w:val="003A747F"/>
    <w:rsid w:val="003B0F1B"/>
    <w:rsid w:val="003B142B"/>
    <w:rsid w:val="003B3C11"/>
    <w:rsid w:val="003B4985"/>
    <w:rsid w:val="003C17D1"/>
    <w:rsid w:val="003C2EC1"/>
    <w:rsid w:val="003C4090"/>
    <w:rsid w:val="003C52FC"/>
    <w:rsid w:val="003D02DD"/>
    <w:rsid w:val="003D1C5D"/>
    <w:rsid w:val="003D27F3"/>
    <w:rsid w:val="003D2CF9"/>
    <w:rsid w:val="003D310C"/>
    <w:rsid w:val="003D3417"/>
    <w:rsid w:val="003D4FBE"/>
    <w:rsid w:val="003D521F"/>
    <w:rsid w:val="003D5D59"/>
    <w:rsid w:val="003D7409"/>
    <w:rsid w:val="003D7726"/>
    <w:rsid w:val="003E033A"/>
    <w:rsid w:val="003E066F"/>
    <w:rsid w:val="003E0CB0"/>
    <w:rsid w:val="003E1D2B"/>
    <w:rsid w:val="003E206B"/>
    <w:rsid w:val="003E2640"/>
    <w:rsid w:val="003E3BF3"/>
    <w:rsid w:val="003E6579"/>
    <w:rsid w:val="003E783E"/>
    <w:rsid w:val="003E7D69"/>
    <w:rsid w:val="003E7EF5"/>
    <w:rsid w:val="003E7F72"/>
    <w:rsid w:val="003F01D0"/>
    <w:rsid w:val="003F1F80"/>
    <w:rsid w:val="003F45F3"/>
    <w:rsid w:val="003F5234"/>
    <w:rsid w:val="003F5ABB"/>
    <w:rsid w:val="003F5B3C"/>
    <w:rsid w:val="003F78D6"/>
    <w:rsid w:val="003F7CFB"/>
    <w:rsid w:val="004024F3"/>
    <w:rsid w:val="00402D6A"/>
    <w:rsid w:val="004034BC"/>
    <w:rsid w:val="00403716"/>
    <w:rsid w:val="00404AE9"/>
    <w:rsid w:val="00404D81"/>
    <w:rsid w:val="004063F6"/>
    <w:rsid w:val="00407D9F"/>
    <w:rsid w:val="00407E13"/>
    <w:rsid w:val="00407E2A"/>
    <w:rsid w:val="00410757"/>
    <w:rsid w:val="00410B3F"/>
    <w:rsid w:val="00412A7B"/>
    <w:rsid w:val="004138F5"/>
    <w:rsid w:val="00415579"/>
    <w:rsid w:val="004161E9"/>
    <w:rsid w:val="004209DD"/>
    <w:rsid w:val="004215DB"/>
    <w:rsid w:val="004227E6"/>
    <w:rsid w:val="004231D7"/>
    <w:rsid w:val="00423D7F"/>
    <w:rsid w:val="004245F7"/>
    <w:rsid w:val="00424E79"/>
    <w:rsid w:val="004277A2"/>
    <w:rsid w:val="004304FD"/>
    <w:rsid w:val="00430FF9"/>
    <w:rsid w:val="004312D3"/>
    <w:rsid w:val="00431671"/>
    <w:rsid w:val="00434445"/>
    <w:rsid w:val="0043617F"/>
    <w:rsid w:val="0043671B"/>
    <w:rsid w:val="004370BA"/>
    <w:rsid w:val="00443959"/>
    <w:rsid w:val="004443B6"/>
    <w:rsid w:val="004443E3"/>
    <w:rsid w:val="0044629F"/>
    <w:rsid w:val="004468AB"/>
    <w:rsid w:val="004471A4"/>
    <w:rsid w:val="004505B5"/>
    <w:rsid w:val="00451B4A"/>
    <w:rsid w:val="00451C62"/>
    <w:rsid w:val="004564BD"/>
    <w:rsid w:val="00460C15"/>
    <w:rsid w:val="00460FA4"/>
    <w:rsid w:val="00461183"/>
    <w:rsid w:val="00461810"/>
    <w:rsid w:val="00461A21"/>
    <w:rsid w:val="00464E07"/>
    <w:rsid w:val="00465A06"/>
    <w:rsid w:val="0047087A"/>
    <w:rsid w:val="00474A1D"/>
    <w:rsid w:val="00475575"/>
    <w:rsid w:val="00475853"/>
    <w:rsid w:val="004763E2"/>
    <w:rsid w:val="00477EB8"/>
    <w:rsid w:val="00477F2E"/>
    <w:rsid w:val="00481C81"/>
    <w:rsid w:val="00481EAC"/>
    <w:rsid w:val="0048486D"/>
    <w:rsid w:val="004853D0"/>
    <w:rsid w:val="0048773E"/>
    <w:rsid w:val="00490B39"/>
    <w:rsid w:val="004913FA"/>
    <w:rsid w:val="0049224C"/>
    <w:rsid w:val="00492BF3"/>
    <w:rsid w:val="0049678A"/>
    <w:rsid w:val="004974CA"/>
    <w:rsid w:val="00497810"/>
    <w:rsid w:val="00497A3A"/>
    <w:rsid w:val="004A3872"/>
    <w:rsid w:val="004A4811"/>
    <w:rsid w:val="004A5846"/>
    <w:rsid w:val="004A5ADF"/>
    <w:rsid w:val="004A6BA0"/>
    <w:rsid w:val="004A6D3A"/>
    <w:rsid w:val="004A71B8"/>
    <w:rsid w:val="004B0E23"/>
    <w:rsid w:val="004B3082"/>
    <w:rsid w:val="004B3099"/>
    <w:rsid w:val="004B3546"/>
    <w:rsid w:val="004B4262"/>
    <w:rsid w:val="004B436B"/>
    <w:rsid w:val="004B4625"/>
    <w:rsid w:val="004B5ABE"/>
    <w:rsid w:val="004B5F48"/>
    <w:rsid w:val="004B6DAC"/>
    <w:rsid w:val="004B716A"/>
    <w:rsid w:val="004B7BBF"/>
    <w:rsid w:val="004C27CC"/>
    <w:rsid w:val="004C2DBF"/>
    <w:rsid w:val="004C3B7C"/>
    <w:rsid w:val="004C4631"/>
    <w:rsid w:val="004D0EE4"/>
    <w:rsid w:val="004D1924"/>
    <w:rsid w:val="004D1E50"/>
    <w:rsid w:val="004D2F7A"/>
    <w:rsid w:val="004D38B2"/>
    <w:rsid w:val="004D4A1F"/>
    <w:rsid w:val="004D4E9A"/>
    <w:rsid w:val="004D622B"/>
    <w:rsid w:val="004D6E59"/>
    <w:rsid w:val="004D7157"/>
    <w:rsid w:val="004E039A"/>
    <w:rsid w:val="004E253A"/>
    <w:rsid w:val="004E3D16"/>
    <w:rsid w:val="004E4D65"/>
    <w:rsid w:val="004E507E"/>
    <w:rsid w:val="004E609E"/>
    <w:rsid w:val="004E6167"/>
    <w:rsid w:val="004E684B"/>
    <w:rsid w:val="004E7B4B"/>
    <w:rsid w:val="004E7BB5"/>
    <w:rsid w:val="004E7EB6"/>
    <w:rsid w:val="004F106D"/>
    <w:rsid w:val="004F45FF"/>
    <w:rsid w:val="004F675E"/>
    <w:rsid w:val="004F6BAC"/>
    <w:rsid w:val="004F7C7C"/>
    <w:rsid w:val="0050000F"/>
    <w:rsid w:val="005000F1"/>
    <w:rsid w:val="00501594"/>
    <w:rsid w:val="00501809"/>
    <w:rsid w:val="00501952"/>
    <w:rsid w:val="0050235E"/>
    <w:rsid w:val="005027FF"/>
    <w:rsid w:val="0050352E"/>
    <w:rsid w:val="00503DD6"/>
    <w:rsid w:val="00505369"/>
    <w:rsid w:val="00505CAC"/>
    <w:rsid w:val="00506556"/>
    <w:rsid w:val="005076F3"/>
    <w:rsid w:val="00511039"/>
    <w:rsid w:val="0051232C"/>
    <w:rsid w:val="005145A1"/>
    <w:rsid w:val="00514DE7"/>
    <w:rsid w:val="00516CEF"/>
    <w:rsid w:val="005172A8"/>
    <w:rsid w:val="005211EF"/>
    <w:rsid w:val="0052225F"/>
    <w:rsid w:val="005226E7"/>
    <w:rsid w:val="00522BBA"/>
    <w:rsid w:val="005238AB"/>
    <w:rsid w:val="005247CC"/>
    <w:rsid w:val="0052562C"/>
    <w:rsid w:val="00525B8E"/>
    <w:rsid w:val="00525BE6"/>
    <w:rsid w:val="00527DAD"/>
    <w:rsid w:val="005334E7"/>
    <w:rsid w:val="00541A9E"/>
    <w:rsid w:val="00541EB0"/>
    <w:rsid w:val="0054387E"/>
    <w:rsid w:val="00544BFD"/>
    <w:rsid w:val="00544ECC"/>
    <w:rsid w:val="00546249"/>
    <w:rsid w:val="005477E3"/>
    <w:rsid w:val="00547ADC"/>
    <w:rsid w:val="005504C8"/>
    <w:rsid w:val="0055068C"/>
    <w:rsid w:val="00550A18"/>
    <w:rsid w:val="00550BF3"/>
    <w:rsid w:val="00550E56"/>
    <w:rsid w:val="005514CA"/>
    <w:rsid w:val="005519D2"/>
    <w:rsid w:val="00552D50"/>
    <w:rsid w:val="005534AE"/>
    <w:rsid w:val="00553E67"/>
    <w:rsid w:val="00553E9D"/>
    <w:rsid w:val="00553EC2"/>
    <w:rsid w:val="00554FBB"/>
    <w:rsid w:val="005553BD"/>
    <w:rsid w:val="00555CB1"/>
    <w:rsid w:val="00557DC8"/>
    <w:rsid w:val="00560906"/>
    <w:rsid w:val="005624C4"/>
    <w:rsid w:val="0056435F"/>
    <w:rsid w:val="005644E8"/>
    <w:rsid w:val="00564DEA"/>
    <w:rsid w:val="005667C2"/>
    <w:rsid w:val="00566B3F"/>
    <w:rsid w:val="0056710B"/>
    <w:rsid w:val="0056779E"/>
    <w:rsid w:val="00572590"/>
    <w:rsid w:val="00572651"/>
    <w:rsid w:val="005746BE"/>
    <w:rsid w:val="00576458"/>
    <w:rsid w:val="00576C38"/>
    <w:rsid w:val="0058039A"/>
    <w:rsid w:val="0058059E"/>
    <w:rsid w:val="00580D52"/>
    <w:rsid w:val="00582502"/>
    <w:rsid w:val="00583094"/>
    <w:rsid w:val="0058310E"/>
    <w:rsid w:val="00584403"/>
    <w:rsid w:val="0058516B"/>
    <w:rsid w:val="005854FA"/>
    <w:rsid w:val="00585AA0"/>
    <w:rsid w:val="00585D1D"/>
    <w:rsid w:val="00585FD7"/>
    <w:rsid w:val="00586A54"/>
    <w:rsid w:val="00587278"/>
    <w:rsid w:val="0058773A"/>
    <w:rsid w:val="00592EE6"/>
    <w:rsid w:val="005933DE"/>
    <w:rsid w:val="00593D4D"/>
    <w:rsid w:val="0059461B"/>
    <w:rsid w:val="005A0979"/>
    <w:rsid w:val="005A0C5D"/>
    <w:rsid w:val="005A1611"/>
    <w:rsid w:val="005A2139"/>
    <w:rsid w:val="005A2FC1"/>
    <w:rsid w:val="005A3477"/>
    <w:rsid w:val="005A5737"/>
    <w:rsid w:val="005A7879"/>
    <w:rsid w:val="005B04FC"/>
    <w:rsid w:val="005B093E"/>
    <w:rsid w:val="005B0DFA"/>
    <w:rsid w:val="005B178B"/>
    <w:rsid w:val="005B1DE6"/>
    <w:rsid w:val="005B351E"/>
    <w:rsid w:val="005B38AC"/>
    <w:rsid w:val="005B41B3"/>
    <w:rsid w:val="005B42A3"/>
    <w:rsid w:val="005B4AA3"/>
    <w:rsid w:val="005B6585"/>
    <w:rsid w:val="005C3908"/>
    <w:rsid w:val="005C39A9"/>
    <w:rsid w:val="005C3BF2"/>
    <w:rsid w:val="005C4DC7"/>
    <w:rsid w:val="005C77D5"/>
    <w:rsid w:val="005D04F4"/>
    <w:rsid w:val="005D0ADB"/>
    <w:rsid w:val="005D1087"/>
    <w:rsid w:val="005D13D2"/>
    <w:rsid w:val="005D2839"/>
    <w:rsid w:val="005D2B97"/>
    <w:rsid w:val="005D3941"/>
    <w:rsid w:val="005D4447"/>
    <w:rsid w:val="005D47A3"/>
    <w:rsid w:val="005D63FB"/>
    <w:rsid w:val="005D6DBE"/>
    <w:rsid w:val="005D70F7"/>
    <w:rsid w:val="005D7D09"/>
    <w:rsid w:val="005E0214"/>
    <w:rsid w:val="005E0693"/>
    <w:rsid w:val="005E0EA1"/>
    <w:rsid w:val="005E107D"/>
    <w:rsid w:val="005E10EA"/>
    <w:rsid w:val="005E18E6"/>
    <w:rsid w:val="005E26B6"/>
    <w:rsid w:val="005E33F8"/>
    <w:rsid w:val="005E48EA"/>
    <w:rsid w:val="005E55D4"/>
    <w:rsid w:val="005E6445"/>
    <w:rsid w:val="005E7591"/>
    <w:rsid w:val="005E7833"/>
    <w:rsid w:val="005F18C6"/>
    <w:rsid w:val="005F1943"/>
    <w:rsid w:val="005F206A"/>
    <w:rsid w:val="005F5784"/>
    <w:rsid w:val="005F63CC"/>
    <w:rsid w:val="005F63FC"/>
    <w:rsid w:val="005F682B"/>
    <w:rsid w:val="005F7760"/>
    <w:rsid w:val="00600A86"/>
    <w:rsid w:val="00601569"/>
    <w:rsid w:val="00601697"/>
    <w:rsid w:val="0060173C"/>
    <w:rsid w:val="00601ACA"/>
    <w:rsid w:val="00602384"/>
    <w:rsid w:val="00602782"/>
    <w:rsid w:val="006044E8"/>
    <w:rsid w:val="00605085"/>
    <w:rsid w:val="006055AB"/>
    <w:rsid w:val="00606F12"/>
    <w:rsid w:val="00607033"/>
    <w:rsid w:val="00607679"/>
    <w:rsid w:val="00610262"/>
    <w:rsid w:val="006107C6"/>
    <w:rsid w:val="00611837"/>
    <w:rsid w:val="006132F9"/>
    <w:rsid w:val="00613D18"/>
    <w:rsid w:val="0061433E"/>
    <w:rsid w:val="00615A16"/>
    <w:rsid w:val="00615C22"/>
    <w:rsid w:val="006210D3"/>
    <w:rsid w:val="00623240"/>
    <w:rsid w:val="006241F0"/>
    <w:rsid w:val="006242D7"/>
    <w:rsid w:val="00624775"/>
    <w:rsid w:val="00625CC2"/>
    <w:rsid w:val="00626EA0"/>
    <w:rsid w:val="006304E7"/>
    <w:rsid w:val="00631290"/>
    <w:rsid w:val="006313F4"/>
    <w:rsid w:val="00633446"/>
    <w:rsid w:val="00633526"/>
    <w:rsid w:val="00634F2E"/>
    <w:rsid w:val="006356B3"/>
    <w:rsid w:val="006373D7"/>
    <w:rsid w:val="006415BB"/>
    <w:rsid w:val="0064307D"/>
    <w:rsid w:val="00643BEB"/>
    <w:rsid w:val="00644334"/>
    <w:rsid w:val="0064580F"/>
    <w:rsid w:val="00646DAF"/>
    <w:rsid w:val="006500BC"/>
    <w:rsid w:val="00650771"/>
    <w:rsid w:val="006514B7"/>
    <w:rsid w:val="00653167"/>
    <w:rsid w:val="00655CD1"/>
    <w:rsid w:val="00655E13"/>
    <w:rsid w:val="006566A1"/>
    <w:rsid w:val="00656CA8"/>
    <w:rsid w:val="00657A26"/>
    <w:rsid w:val="00661228"/>
    <w:rsid w:val="00661323"/>
    <w:rsid w:val="0066489D"/>
    <w:rsid w:val="0066618F"/>
    <w:rsid w:val="00667116"/>
    <w:rsid w:val="00670124"/>
    <w:rsid w:val="00671307"/>
    <w:rsid w:val="006718AB"/>
    <w:rsid w:val="00671B26"/>
    <w:rsid w:val="0067212F"/>
    <w:rsid w:val="00674304"/>
    <w:rsid w:val="006749D3"/>
    <w:rsid w:val="00675417"/>
    <w:rsid w:val="006767A2"/>
    <w:rsid w:val="006802B4"/>
    <w:rsid w:val="006807C5"/>
    <w:rsid w:val="006808A7"/>
    <w:rsid w:val="00680DE6"/>
    <w:rsid w:val="00681191"/>
    <w:rsid w:val="0068228B"/>
    <w:rsid w:val="006822F4"/>
    <w:rsid w:val="00684CD6"/>
    <w:rsid w:val="00684F7C"/>
    <w:rsid w:val="00686F2C"/>
    <w:rsid w:val="00690A6B"/>
    <w:rsid w:val="00691365"/>
    <w:rsid w:val="00695259"/>
    <w:rsid w:val="006953F5"/>
    <w:rsid w:val="00695E69"/>
    <w:rsid w:val="00696360"/>
    <w:rsid w:val="006972D8"/>
    <w:rsid w:val="00697798"/>
    <w:rsid w:val="006A00B0"/>
    <w:rsid w:val="006A08DF"/>
    <w:rsid w:val="006A0E84"/>
    <w:rsid w:val="006A1241"/>
    <w:rsid w:val="006A1888"/>
    <w:rsid w:val="006A2886"/>
    <w:rsid w:val="006A2CBC"/>
    <w:rsid w:val="006A2CDE"/>
    <w:rsid w:val="006A3D7A"/>
    <w:rsid w:val="006A6324"/>
    <w:rsid w:val="006A64F9"/>
    <w:rsid w:val="006B054A"/>
    <w:rsid w:val="006B106B"/>
    <w:rsid w:val="006B2548"/>
    <w:rsid w:val="006B316D"/>
    <w:rsid w:val="006B4FF2"/>
    <w:rsid w:val="006B555D"/>
    <w:rsid w:val="006B6A4D"/>
    <w:rsid w:val="006B6E81"/>
    <w:rsid w:val="006B7ABC"/>
    <w:rsid w:val="006C1726"/>
    <w:rsid w:val="006C20AF"/>
    <w:rsid w:val="006C2332"/>
    <w:rsid w:val="006C365A"/>
    <w:rsid w:val="006C3FC2"/>
    <w:rsid w:val="006C4397"/>
    <w:rsid w:val="006C4512"/>
    <w:rsid w:val="006C47C2"/>
    <w:rsid w:val="006C7CB3"/>
    <w:rsid w:val="006D0AE9"/>
    <w:rsid w:val="006D14C7"/>
    <w:rsid w:val="006D1D7A"/>
    <w:rsid w:val="006D5C7E"/>
    <w:rsid w:val="006D66EE"/>
    <w:rsid w:val="006D6731"/>
    <w:rsid w:val="006D6A53"/>
    <w:rsid w:val="006E0C7E"/>
    <w:rsid w:val="006E1EC6"/>
    <w:rsid w:val="006E4584"/>
    <w:rsid w:val="006E4B11"/>
    <w:rsid w:val="006E5154"/>
    <w:rsid w:val="006E5442"/>
    <w:rsid w:val="006E5A1E"/>
    <w:rsid w:val="006E62DA"/>
    <w:rsid w:val="006E78B3"/>
    <w:rsid w:val="006F154F"/>
    <w:rsid w:val="006F18AC"/>
    <w:rsid w:val="006F2EAE"/>
    <w:rsid w:val="006F36E4"/>
    <w:rsid w:val="006F3E82"/>
    <w:rsid w:val="006F4051"/>
    <w:rsid w:val="006F585C"/>
    <w:rsid w:val="006F6A88"/>
    <w:rsid w:val="006F6C60"/>
    <w:rsid w:val="007000D3"/>
    <w:rsid w:val="00701867"/>
    <w:rsid w:val="00702A4A"/>
    <w:rsid w:val="007039DF"/>
    <w:rsid w:val="0070450E"/>
    <w:rsid w:val="00704C9A"/>
    <w:rsid w:val="00706C5F"/>
    <w:rsid w:val="007160FA"/>
    <w:rsid w:val="0072077F"/>
    <w:rsid w:val="00721C96"/>
    <w:rsid w:val="00722341"/>
    <w:rsid w:val="0072251E"/>
    <w:rsid w:val="007231ED"/>
    <w:rsid w:val="0072507E"/>
    <w:rsid w:val="007251CB"/>
    <w:rsid w:val="0072601E"/>
    <w:rsid w:val="00726A0F"/>
    <w:rsid w:val="00727593"/>
    <w:rsid w:val="00727D1E"/>
    <w:rsid w:val="00730499"/>
    <w:rsid w:val="00731763"/>
    <w:rsid w:val="00735640"/>
    <w:rsid w:val="00737732"/>
    <w:rsid w:val="00737860"/>
    <w:rsid w:val="00740A64"/>
    <w:rsid w:val="007413C6"/>
    <w:rsid w:val="00742B3F"/>
    <w:rsid w:val="00742C22"/>
    <w:rsid w:val="00743AAA"/>
    <w:rsid w:val="00743CE9"/>
    <w:rsid w:val="00744CD2"/>
    <w:rsid w:val="0074682D"/>
    <w:rsid w:val="00750A16"/>
    <w:rsid w:val="00751B7D"/>
    <w:rsid w:val="00752833"/>
    <w:rsid w:val="00753201"/>
    <w:rsid w:val="00757401"/>
    <w:rsid w:val="0075744E"/>
    <w:rsid w:val="007610C8"/>
    <w:rsid w:val="007615B1"/>
    <w:rsid w:val="007628D7"/>
    <w:rsid w:val="00762AED"/>
    <w:rsid w:val="00763715"/>
    <w:rsid w:val="00764B71"/>
    <w:rsid w:val="0076657F"/>
    <w:rsid w:val="00767158"/>
    <w:rsid w:val="00767589"/>
    <w:rsid w:val="007705C0"/>
    <w:rsid w:val="007707F6"/>
    <w:rsid w:val="00770BB5"/>
    <w:rsid w:val="007731C9"/>
    <w:rsid w:val="00773F07"/>
    <w:rsid w:val="0077498B"/>
    <w:rsid w:val="0077583B"/>
    <w:rsid w:val="00776487"/>
    <w:rsid w:val="00776CD1"/>
    <w:rsid w:val="0077764F"/>
    <w:rsid w:val="00777C00"/>
    <w:rsid w:val="0078105B"/>
    <w:rsid w:val="007818E5"/>
    <w:rsid w:val="00782F74"/>
    <w:rsid w:val="00783E29"/>
    <w:rsid w:val="00783F4A"/>
    <w:rsid w:val="007844FA"/>
    <w:rsid w:val="007849A8"/>
    <w:rsid w:val="00784F22"/>
    <w:rsid w:val="00787472"/>
    <w:rsid w:val="00791739"/>
    <w:rsid w:val="00791F2C"/>
    <w:rsid w:val="00792072"/>
    <w:rsid w:val="00793004"/>
    <w:rsid w:val="00794335"/>
    <w:rsid w:val="007944DB"/>
    <w:rsid w:val="00797637"/>
    <w:rsid w:val="007A281C"/>
    <w:rsid w:val="007A364E"/>
    <w:rsid w:val="007A5453"/>
    <w:rsid w:val="007A69AC"/>
    <w:rsid w:val="007A7B58"/>
    <w:rsid w:val="007B1EAF"/>
    <w:rsid w:val="007B3019"/>
    <w:rsid w:val="007B3A10"/>
    <w:rsid w:val="007B45E6"/>
    <w:rsid w:val="007B49B3"/>
    <w:rsid w:val="007B5949"/>
    <w:rsid w:val="007B5EE5"/>
    <w:rsid w:val="007B64DE"/>
    <w:rsid w:val="007C0208"/>
    <w:rsid w:val="007C14B8"/>
    <w:rsid w:val="007C16E3"/>
    <w:rsid w:val="007C3827"/>
    <w:rsid w:val="007C3B51"/>
    <w:rsid w:val="007C4FE1"/>
    <w:rsid w:val="007C6F5F"/>
    <w:rsid w:val="007C7156"/>
    <w:rsid w:val="007C7435"/>
    <w:rsid w:val="007D0C87"/>
    <w:rsid w:val="007D1A51"/>
    <w:rsid w:val="007D3089"/>
    <w:rsid w:val="007D35A5"/>
    <w:rsid w:val="007D39DD"/>
    <w:rsid w:val="007D3E3D"/>
    <w:rsid w:val="007D3EB0"/>
    <w:rsid w:val="007D508E"/>
    <w:rsid w:val="007D6655"/>
    <w:rsid w:val="007D6E08"/>
    <w:rsid w:val="007D7060"/>
    <w:rsid w:val="007D753F"/>
    <w:rsid w:val="007D785D"/>
    <w:rsid w:val="007E0AF4"/>
    <w:rsid w:val="007E0B51"/>
    <w:rsid w:val="007E0B7D"/>
    <w:rsid w:val="007E15BE"/>
    <w:rsid w:val="007E2A43"/>
    <w:rsid w:val="007E337F"/>
    <w:rsid w:val="007E3821"/>
    <w:rsid w:val="007E38C1"/>
    <w:rsid w:val="007E4558"/>
    <w:rsid w:val="007E457D"/>
    <w:rsid w:val="007E4806"/>
    <w:rsid w:val="007E4F73"/>
    <w:rsid w:val="007E5B08"/>
    <w:rsid w:val="007E6328"/>
    <w:rsid w:val="007E6F01"/>
    <w:rsid w:val="007E7940"/>
    <w:rsid w:val="007F0F3E"/>
    <w:rsid w:val="007F1278"/>
    <w:rsid w:val="007F21D2"/>
    <w:rsid w:val="007F3334"/>
    <w:rsid w:val="007F3BAE"/>
    <w:rsid w:val="007F4760"/>
    <w:rsid w:val="007F57FB"/>
    <w:rsid w:val="007F6765"/>
    <w:rsid w:val="007F68A4"/>
    <w:rsid w:val="007F7AC9"/>
    <w:rsid w:val="007F7FA1"/>
    <w:rsid w:val="0080002F"/>
    <w:rsid w:val="00800B3C"/>
    <w:rsid w:val="0080156F"/>
    <w:rsid w:val="00801615"/>
    <w:rsid w:val="008026EB"/>
    <w:rsid w:val="00802C49"/>
    <w:rsid w:val="00806B11"/>
    <w:rsid w:val="0081009B"/>
    <w:rsid w:val="0081035E"/>
    <w:rsid w:val="0081102B"/>
    <w:rsid w:val="008116A4"/>
    <w:rsid w:val="00811FCD"/>
    <w:rsid w:val="00812979"/>
    <w:rsid w:val="00812C37"/>
    <w:rsid w:val="00812F17"/>
    <w:rsid w:val="008132EB"/>
    <w:rsid w:val="008136AD"/>
    <w:rsid w:val="00816D7B"/>
    <w:rsid w:val="00817648"/>
    <w:rsid w:val="0082194C"/>
    <w:rsid w:val="00821D3D"/>
    <w:rsid w:val="00823054"/>
    <w:rsid w:val="00826FA4"/>
    <w:rsid w:val="00827C61"/>
    <w:rsid w:val="008346BE"/>
    <w:rsid w:val="00834B79"/>
    <w:rsid w:val="00841519"/>
    <w:rsid w:val="0084341F"/>
    <w:rsid w:val="00843DC4"/>
    <w:rsid w:val="00844137"/>
    <w:rsid w:val="008463D4"/>
    <w:rsid w:val="008467F6"/>
    <w:rsid w:val="008505D7"/>
    <w:rsid w:val="008506E8"/>
    <w:rsid w:val="00850C20"/>
    <w:rsid w:val="00851E17"/>
    <w:rsid w:val="00854C27"/>
    <w:rsid w:val="00855FB7"/>
    <w:rsid w:val="008563CF"/>
    <w:rsid w:val="00860130"/>
    <w:rsid w:val="00860DBB"/>
    <w:rsid w:val="00862058"/>
    <w:rsid w:val="008634D5"/>
    <w:rsid w:val="008641D7"/>
    <w:rsid w:val="00865619"/>
    <w:rsid w:val="00865D11"/>
    <w:rsid w:val="00867304"/>
    <w:rsid w:val="00871A68"/>
    <w:rsid w:val="00872D63"/>
    <w:rsid w:val="00873AD2"/>
    <w:rsid w:val="00874405"/>
    <w:rsid w:val="00874709"/>
    <w:rsid w:val="00876EFE"/>
    <w:rsid w:val="008772C6"/>
    <w:rsid w:val="00877D14"/>
    <w:rsid w:val="0088139E"/>
    <w:rsid w:val="008836FE"/>
    <w:rsid w:val="00884264"/>
    <w:rsid w:val="00884B0F"/>
    <w:rsid w:val="008850BE"/>
    <w:rsid w:val="00885580"/>
    <w:rsid w:val="008875DB"/>
    <w:rsid w:val="0089214D"/>
    <w:rsid w:val="00892915"/>
    <w:rsid w:val="008929E5"/>
    <w:rsid w:val="0089400A"/>
    <w:rsid w:val="00894EFA"/>
    <w:rsid w:val="00895A3C"/>
    <w:rsid w:val="00896C6E"/>
    <w:rsid w:val="00896F99"/>
    <w:rsid w:val="0089734D"/>
    <w:rsid w:val="008A2553"/>
    <w:rsid w:val="008A32E7"/>
    <w:rsid w:val="008A3EC3"/>
    <w:rsid w:val="008A40BB"/>
    <w:rsid w:val="008A45E3"/>
    <w:rsid w:val="008A4DD8"/>
    <w:rsid w:val="008A7721"/>
    <w:rsid w:val="008B0452"/>
    <w:rsid w:val="008B0740"/>
    <w:rsid w:val="008B159E"/>
    <w:rsid w:val="008B2639"/>
    <w:rsid w:val="008B26A3"/>
    <w:rsid w:val="008B3464"/>
    <w:rsid w:val="008B412D"/>
    <w:rsid w:val="008B4CAA"/>
    <w:rsid w:val="008B59EB"/>
    <w:rsid w:val="008B5CC5"/>
    <w:rsid w:val="008B6788"/>
    <w:rsid w:val="008B75FB"/>
    <w:rsid w:val="008B7774"/>
    <w:rsid w:val="008B7EDA"/>
    <w:rsid w:val="008C02A2"/>
    <w:rsid w:val="008C0D35"/>
    <w:rsid w:val="008C23EC"/>
    <w:rsid w:val="008C2717"/>
    <w:rsid w:val="008C2996"/>
    <w:rsid w:val="008C2FA7"/>
    <w:rsid w:val="008C327C"/>
    <w:rsid w:val="008C39BA"/>
    <w:rsid w:val="008C4825"/>
    <w:rsid w:val="008C49EA"/>
    <w:rsid w:val="008C4D04"/>
    <w:rsid w:val="008C50EE"/>
    <w:rsid w:val="008C72FF"/>
    <w:rsid w:val="008D20C3"/>
    <w:rsid w:val="008D2864"/>
    <w:rsid w:val="008D298A"/>
    <w:rsid w:val="008D29BC"/>
    <w:rsid w:val="008D3AC6"/>
    <w:rsid w:val="008D43A2"/>
    <w:rsid w:val="008D4471"/>
    <w:rsid w:val="008D56B1"/>
    <w:rsid w:val="008D7E96"/>
    <w:rsid w:val="008E1C65"/>
    <w:rsid w:val="008E78A3"/>
    <w:rsid w:val="008E7916"/>
    <w:rsid w:val="008F0E84"/>
    <w:rsid w:val="008F10FB"/>
    <w:rsid w:val="008F1952"/>
    <w:rsid w:val="008F253E"/>
    <w:rsid w:val="008F3370"/>
    <w:rsid w:val="008F46E7"/>
    <w:rsid w:val="008F4804"/>
    <w:rsid w:val="008F56FF"/>
    <w:rsid w:val="008F6076"/>
    <w:rsid w:val="008F66A3"/>
    <w:rsid w:val="008F74CB"/>
    <w:rsid w:val="008F7B15"/>
    <w:rsid w:val="009003A0"/>
    <w:rsid w:val="00900EF2"/>
    <w:rsid w:val="0090257B"/>
    <w:rsid w:val="00903259"/>
    <w:rsid w:val="00905D1A"/>
    <w:rsid w:val="0090759F"/>
    <w:rsid w:val="00907FF6"/>
    <w:rsid w:val="00910A76"/>
    <w:rsid w:val="0091134C"/>
    <w:rsid w:val="00911E04"/>
    <w:rsid w:val="00912EA0"/>
    <w:rsid w:val="009130FA"/>
    <w:rsid w:val="009139D6"/>
    <w:rsid w:val="0091435A"/>
    <w:rsid w:val="00916C0D"/>
    <w:rsid w:val="00917286"/>
    <w:rsid w:val="00917883"/>
    <w:rsid w:val="00917FE9"/>
    <w:rsid w:val="0092028B"/>
    <w:rsid w:val="00921B01"/>
    <w:rsid w:val="00922434"/>
    <w:rsid w:val="00922D6E"/>
    <w:rsid w:val="0092473E"/>
    <w:rsid w:val="00925B0F"/>
    <w:rsid w:val="00925CC9"/>
    <w:rsid w:val="00926407"/>
    <w:rsid w:val="009267D3"/>
    <w:rsid w:val="00926966"/>
    <w:rsid w:val="009300AD"/>
    <w:rsid w:val="0093144E"/>
    <w:rsid w:val="00931A0C"/>
    <w:rsid w:val="009330D6"/>
    <w:rsid w:val="0093362A"/>
    <w:rsid w:val="009340ED"/>
    <w:rsid w:val="0093509F"/>
    <w:rsid w:val="00940492"/>
    <w:rsid w:val="009440E0"/>
    <w:rsid w:val="009457A7"/>
    <w:rsid w:val="0094581B"/>
    <w:rsid w:val="0094739D"/>
    <w:rsid w:val="009529BB"/>
    <w:rsid w:val="00953B25"/>
    <w:rsid w:val="00953E8E"/>
    <w:rsid w:val="0095436A"/>
    <w:rsid w:val="00954924"/>
    <w:rsid w:val="00954DEA"/>
    <w:rsid w:val="00955344"/>
    <w:rsid w:val="00955DAC"/>
    <w:rsid w:val="00957B46"/>
    <w:rsid w:val="0096089E"/>
    <w:rsid w:val="0096115E"/>
    <w:rsid w:val="00961196"/>
    <w:rsid w:val="00961546"/>
    <w:rsid w:val="009628CF"/>
    <w:rsid w:val="00963398"/>
    <w:rsid w:val="00965CCA"/>
    <w:rsid w:val="0096798B"/>
    <w:rsid w:val="00970232"/>
    <w:rsid w:val="00971461"/>
    <w:rsid w:val="00971A3E"/>
    <w:rsid w:val="00973251"/>
    <w:rsid w:val="00974975"/>
    <w:rsid w:val="00974FF7"/>
    <w:rsid w:val="00975148"/>
    <w:rsid w:val="00976F86"/>
    <w:rsid w:val="009809EC"/>
    <w:rsid w:val="00982E00"/>
    <w:rsid w:val="00982F3E"/>
    <w:rsid w:val="00983D1E"/>
    <w:rsid w:val="00987CF4"/>
    <w:rsid w:val="00991089"/>
    <w:rsid w:val="0099215E"/>
    <w:rsid w:val="009924A5"/>
    <w:rsid w:val="009925EA"/>
    <w:rsid w:val="0099269A"/>
    <w:rsid w:val="00992AF8"/>
    <w:rsid w:val="009945EA"/>
    <w:rsid w:val="00995D4E"/>
    <w:rsid w:val="00995EC5"/>
    <w:rsid w:val="0099703A"/>
    <w:rsid w:val="00997558"/>
    <w:rsid w:val="009A01C9"/>
    <w:rsid w:val="009A03D8"/>
    <w:rsid w:val="009A0605"/>
    <w:rsid w:val="009A0716"/>
    <w:rsid w:val="009A1569"/>
    <w:rsid w:val="009A4BFD"/>
    <w:rsid w:val="009A5964"/>
    <w:rsid w:val="009A649E"/>
    <w:rsid w:val="009A74C7"/>
    <w:rsid w:val="009B1EEE"/>
    <w:rsid w:val="009B30E0"/>
    <w:rsid w:val="009B3A9B"/>
    <w:rsid w:val="009B3C5D"/>
    <w:rsid w:val="009B5A81"/>
    <w:rsid w:val="009B6D08"/>
    <w:rsid w:val="009B6F51"/>
    <w:rsid w:val="009B7CAC"/>
    <w:rsid w:val="009B7D44"/>
    <w:rsid w:val="009C07D4"/>
    <w:rsid w:val="009C0C34"/>
    <w:rsid w:val="009C1296"/>
    <w:rsid w:val="009C1924"/>
    <w:rsid w:val="009C451A"/>
    <w:rsid w:val="009C5F28"/>
    <w:rsid w:val="009C7003"/>
    <w:rsid w:val="009D0C57"/>
    <w:rsid w:val="009D1A14"/>
    <w:rsid w:val="009D1EBF"/>
    <w:rsid w:val="009D3328"/>
    <w:rsid w:val="009D3449"/>
    <w:rsid w:val="009D35A0"/>
    <w:rsid w:val="009D6659"/>
    <w:rsid w:val="009D6E6F"/>
    <w:rsid w:val="009D7211"/>
    <w:rsid w:val="009D7DF0"/>
    <w:rsid w:val="009E0200"/>
    <w:rsid w:val="009E07AD"/>
    <w:rsid w:val="009E49DA"/>
    <w:rsid w:val="009E523E"/>
    <w:rsid w:val="009E75A6"/>
    <w:rsid w:val="009F27D8"/>
    <w:rsid w:val="009F3050"/>
    <w:rsid w:val="009F3706"/>
    <w:rsid w:val="009F421F"/>
    <w:rsid w:val="009F457F"/>
    <w:rsid w:val="009F5143"/>
    <w:rsid w:val="009F7E13"/>
    <w:rsid w:val="00A0018A"/>
    <w:rsid w:val="00A022D1"/>
    <w:rsid w:val="00A03489"/>
    <w:rsid w:val="00A05173"/>
    <w:rsid w:val="00A05F98"/>
    <w:rsid w:val="00A076A6"/>
    <w:rsid w:val="00A07970"/>
    <w:rsid w:val="00A11662"/>
    <w:rsid w:val="00A11943"/>
    <w:rsid w:val="00A12E67"/>
    <w:rsid w:val="00A14DBF"/>
    <w:rsid w:val="00A153E2"/>
    <w:rsid w:val="00A16E4B"/>
    <w:rsid w:val="00A16FDB"/>
    <w:rsid w:val="00A22938"/>
    <w:rsid w:val="00A300B8"/>
    <w:rsid w:val="00A32064"/>
    <w:rsid w:val="00A32969"/>
    <w:rsid w:val="00A32E8C"/>
    <w:rsid w:val="00A32F6A"/>
    <w:rsid w:val="00A34F32"/>
    <w:rsid w:val="00A35D06"/>
    <w:rsid w:val="00A360FE"/>
    <w:rsid w:val="00A36709"/>
    <w:rsid w:val="00A36E0F"/>
    <w:rsid w:val="00A44201"/>
    <w:rsid w:val="00A4446B"/>
    <w:rsid w:val="00A45ADB"/>
    <w:rsid w:val="00A4630F"/>
    <w:rsid w:val="00A469C6"/>
    <w:rsid w:val="00A50E3D"/>
    <w:rsid w:val="00A52B2F"/>
    <w:rsid w:val="00A5326A"/>
    <w:rsid w:val="00A544FB"/>
    <w:rsid w:val="00A55574"/>
    <w:rsid w:val="00A569B5"/>
    <w:rsid w:val="00A60733"/>
    <w:rsid w:val="00A614F1"/>
    <w:rsid w:val="00A625E9"/>
    <w:rsid w:val="00A7099C"/>
    <w:rsid w:val="00A72F6E"/>
    <w:rsid w:val="00A7475C"/>
    <w:rsid w:val="00A74A0E"/>
    <w:rsid w:val="00A75392"/>
    <w:rsid w:val="00A75A63"/>
    <w:rsid w:val="00A76AB7"/>
    <w:rsid w:val="00A77F11"/>
    <w:rsid w:val="00A80FB9"/>
    <w:rsid w:val="00A8134D"/>
    <w:rsid w:val="00A81885"/>
    <w:rsid w:val="00A83F8F"/>
    <w:rsid w:val="00A84C8B"/>
    <w:rsid w:val="00A84CD8"/>
    <w:rsid w:val="00A8589E"/>
    <w:rsid w:val="00A85BC2"/>
    <w:rsid w:val="00A864EE"/>
    <w:rsid w:val="00A873FD"/>
    <w:rsid w:val="00A90B51"/>
    <w:rsid w:val="00A90E53"/>
    <w:rsid w:val="00A91081"/>
    <w:rsid w:val="00A92192"/>
    <w:rsid w:val="00A94601"/>
    <w:rsid w:val="00A94745"/>
    <w:rsid w:val="00A94CCA"/>
    <w:rsid w:val="00A96B4D"/>
    <w:rsid w:val="00A973D6"/>
    <w:rsid w:val="00A97AA2"/>
    <w:rsid w:val="00AA2D4E"/>
    <w:rsid w:val="00AA3716"/>
    <w:rsid w:val="00AA388C"/>
    <w:rsid w:val="00AA410B"/>
    <w:rsid w:val="00AA4190"/>
    <w:rsid w:val="00AA46E8"/>
    <w:rsid w:val="00AA7D05"/>
    <w:rsid w:val="00AB0301"/>
    <w:rsid w:val="00AB0B33"/>
    <w:rsid w:val="00AB0BF9"/>
    <w:rsid w:val="00AB1326"/>
    <w:rsid w:val="00AB1598"/>
    <w:rsid w:val="00AB1794"/>
    <w:rsid w:val="00AB20F4"/>
    <w:rsid w:val="00AB34BE"/>
    <w:rsid w:val="00AB3595"/>
    <w:rsid w:val="00AB5940"/>
    <w:rsid w:val="00AB5A9B"/>
    <w:rsid w:val="00AB62E6"/>
    <w:rsid w:val="00AB75A7"/>
    <w:rsid w:val="00AC1124"/>
    <w:rsid w:val="00AC15FA"/>
    <w:rsid w:val="00AC1905"/>
    <w:rsid w:val="00AC1B52"/>
    <w:rsid w:val="00AC268A"/>
    <w:rsid w:val="00AC2FBB"/>
    <w:rsid w:val="00AC3DC8"/>
    <w:rsid w:val="00AC4E58"/>
    <w:rsid w:val="00AC532D"/>
    <w:rsid w:val="00AC5AEB"/>
    <w:rsid w:val="00AC5E4B"/>
    <w:rsid w:val="00AC6C3D"/>
    <w:rsid w:val="00AC715C"/>
    <w:rsid w:val="00AD1177"/>
    <w:rsid w:val="00AD16EE"/>
    <w:rsid w:val="00AD2562"/>
    <w:rsid w:val="00AD2CF3"/>
    <w:rsid w:val="00AD34AE"/>
    <w:rsid w:val="00AD3551"/>
    <w:rsid w:val="00AD3FB4"/>
    <w:rsid w:val="00AD5F28"/>
    <w:rsid w:val="00AD67A8"/>
    <w:rsid w:val="00AD715F"/>
    <w:rsid w:val="00AD7471"/>
    <w:rsid w:val="00AE1833"/>
    <w:rsid w:val="00AE187F"/>
    <w:rsid w:val="00AE37E8"/>
    <w:rsid w:val="00AE3852"/>
    <w:rsid w:val="00AE3A79"/>
    <w:rsid w:val="00AE5239"/>
    <w:rsid w:val="00AE5BF3"/>
    <w:rsid w:val="00AF1BD0"/>
    <w:rsid w:val="00AF5739"/>
    <w:rsid w:val="00AF615F"/>
    <w:rsid w:val="00AF6A1F"/>
    <w:rsid w:val="00B014CB"/>
    <w:rsid w:val="00B02E00"/>
    <w:rsid w:val="00B03AF5"/>
    <w:rsid w:val="00B05FA2"/>
    <w:rsid w:val="00B06DE2"/>
    <w:rsid w:val="00B06F86"/>
    <w:rsid w:val="00B071EF"/>
    <w:rsid w:val="00B07860"/>
    <w:rsid w:val="00B115B5"/>
    <w:rsid w:val="00B11C3A"/>
    <w:rsid w:val="00B145D2"/>
    <w:rsid w:val="00B15091"/>
    <w:rsid w:val="00B15819"/>
    <w:rsid w:val="00B17E69"/>
    <w:rsid w:val="00B22D9B"/>
    <w:rsid w:val="00B23B53"/>
    <w:rsid w:val="00B266DA"/>
    <w:rsid w:val="00B27246"/>
    <w:rsid w:val="00B27781"/>
    <w:rsid w:val="00B27F41"/>
    <w:rsid w:val="00B31944"/>
    <w:rsid w:val="00B32B3A"/>
    <w:rsid w:val="00B33DEA"/>
    <w:rsid w:val="00B344B2"/>
    <w:rsid w:val="00B3464B"/>
    <w:rsid w:val="00B353DD"/>
    <w:rsid w:val="00B354F7"/>
    <w:rsid w:val="00B356F4"/>
    <w:rsid w:val="00B37679"/>
    <w:rsid w:val="00B37CD1"/>
    <w:rsid w:val="00B37E39"/>
    <w:rsid w:val="00B40E11"/>
    <w:rsid w:val="00B416A1"/>
    <w:rsid w:val="00B43A81"/>
    <w:rsid w:val="00B43F0C"/>
    <w:rsid w:val="00B43FDD"/>
    <w:rsid w:val="00B440E5"/>
    <w:rsid w:val="00B44732"/>
    <w:rsid w:val="00B458D9"/>
    <w:rsid w:val="00B5323B"/>
    <w:rsid w:val="00B53483"/>
    <w:rsid w:val="00B576BA"/>
    <w:rsid w:val="00B60335"/>
    <w:rsid w:val="00B61A09"/>
    <w:rsid w:val="00B61C10"/>
    <w:rsid w:val="00B644B5"/>
    <w:rsid w:val="00B64AD1"/>
    <w:rsid w:val="00B64AEC"/>
    <w:rsid w:val="00B6502E"/>
    <w:rsid w:val="00B66417"/>
    <w:rsid w:val="00B70766"/>
    <w:rsid w:val="00B7134E"/>
    <w:rsid w:val="00B715D8"/>
    <w:rsid w:val="00B720C7"/>
    <w:rsid w:val="00B73F21"/>
    <w:rsid w:val="00B74B5C"/>
    <w:rsid w:val="00B74C34"/>
    <w:rsid w:val="00B760B7"/>
    <w:rsid w:val="00B774E1"/>
    <w:rsid w:val="00B81368"/>
    <w:rsid w:val="00B82B55"/>
    <w:rsid w:val="00B837FD"/>
    <w:rsid w:val="00B83987"/>
    <w:rsid w:val="00B83B09"/>
    <w:rsid w:val="00B84425"/>
    <w:rsid w:val="00B84F13"/>
    <w:rsid w:val="00B8556A"/>
    <w:rsid w:val="00B86654"/>
    <w:rsid w:val="00B87044"/>
    <w:rsid w:val="00B8755B"/>
    <w:rsid w:val="00B91762"/>
    <w:rsid w:val="00B9306B"/>
    <w:rsid w:val="00B93971"/>
    <w:rsid w:val="00B939AC"/>
    <w:rsid w:val="00B951AA"/>
    <w:rsid w:val="00B957D2"/>
    <w:rsid w:val="00B976B9"/>
    <w:rsid w:val="00BA083A"/>
    <w:rsid w:val="00BA4686"/>
    <w:rsid w:val="00BA7954"/>
    <w:rsid w:val="00BB0711"/>
    <w:rsid w:val="00BB11B1"/>
    <w:rsid w:val="00BB3452"/>
    <w:rsid w:val="00BB3B3F"/>
    <w:rsid w:val="00BB5661"/>
    <w:rsid w:val="00BB6453"/>
    <w:rsid w:val="00BC013E"/>
    <w:rsid w:val="00BC0F30"/>
    <w:rsid w:val="00BC3675"/>
    <w:rsid w:val="00BC399C"/>
    <w:rsid w:val="00BC4BEB"/>
    <w:rsid w:val="00BC58FD"/>
    <w:rsid w:val="00BC5D16"/>
    <w:rsid w:val="00BC7586"/>
    <w:rsid w:val="00BC7A9D"/>
    <w:rsid w:val="00BD00BF"/>
    <w:rsid w:val="00BD1497"/>
    <w:rsid w:val="00BD2076"/>
    <w:rsid w:val="00BD4237"/>
    <w:rsid w:val="00BD42BD"/>
    <w:rsid w:val="00BD45F9"/>
    <w:rsid w:val="00BD512C"/>
    <w:rsid w:val="00BD5268"/>
    <w:rsid w:val="00BD668A"/>
    <w:rsid w:val="00BE19D3"/>
    <w:rsid w:val="00BE1E57"/>
    <w:rsid w:val="00BE2393"/>
    <w:rsid w:val="00BE2CF9"/>
    <w:rsid w:val="00BE33AD"/>
    <w:rsid w:val="00BE3B8A"/>
    <w:rsid w:val="00BE4EA6"/>
    <w:rsid w:val="00BE60AD"/>
    <w:rsid w:val="00BE7732"/>
    <w:rsid w:val="00BF0EB6"/>
    <w:rsid w:val="00BF3294"/>
    <w:rsid w:val="00BF3E23"/>
    <w:rsid w:val="00BF51BC"/>
    <w:rsid w:val="00BF5903"/>
    <w:rsid w:val="00BF5BEB"/>
    <w:rsid w:val="00BF69E5"/>
    <w:rsid w:val="00C006C2"/>
    <w:rsid w:val="00C0162A"/>
    <w:rsid w:val="00C017BD"/>
    <w:rsid w:val="00C02787"/>
    <w:rsid w:val="00C03276"/>
    <w:rsid w:val="00C04046"/>
    <w:rsid w:val="00C060F4"/>
    <w:rsid w:val="00C0738A"/>
    <w:rsid w:val="00C07576"/>
    <w:rsid w:val="00C07ABC"/>
    <w:rsid w:val="00C10BB5"/>
    <w:rsid w:val="00C1280E"/>
    <w:rsid w:val="00C143F5"/>
    <w:rsid w:val="00C16F19"/>
    <w:rsid w:val="00C219E9"/>
    <w:rsid w:val="00C23D96"/>
    <w:rsid w:val="00C23E15"/>
    <w:rsid w:val="00C24305"/>
    <w:rsid w:val="00C265D2"/>
    <w:rsid w:val="00C2692D"/>
    <w:rsid w:val="00C27484"/>
    <w:rsid w:val="00C31759"/>
    <w:rsid w:val="00C32F5C"/>
    <w:rsid w:val="00C355AC"/>
    <w:rsid w:val="00C43060"/>
    <w:rsid w:val="00C4495B"/>
    <w:rsid w:val="00C45D7E"/>
    <w:rsid w:val="00C47773"/>
    <w:rsid w:val="00C50111"/>
    <w:rsid w:val="00C5172E"/>
    <w:rsid w:val="00C51E0A"/>
    <w:rsid w:val="00C5255F"/>
    <w:rsid w:val="00C52900"/>
    <w:rsid w:val="00C54CE1"/>
    <w:rsid w:val="00C56BFA"/>
    <w:rsid w:val="00C57019"/>
    <w:rsid w:val="00C570C2"/>
    <w:rsid w:val="00C60AAA"/>
    <w:rsid w:val="00C6194B"/>
    <w:rsid w:val="00C6289C"/>
    <w:rsid w:val="00C633D5"/>
    <w:rsid w:val="00C64701"/>
    <w:rsid w:val="00C671E9"/>
    <w:rsid w:val="00C70150"/>
    <w:rsid w:val="00C70A67"/>
    <w:rsid w:val="00C71299"/>
    <w:rsid w:val="00C71DA7"/>
    <w:rsid w:val="00C72FBE"/>
    <w:rsid w:val="00C7301A"/>
    <w:rsid w:val="00C733DA"/>
    <w:rsid w:val="00C7399F"/>
    <w:rsid w:val="00C73F68"/>
    <w:rsid w:val="00C74525"/>
    <w:rsid w:val="00C74577"/>
    <w:rsid w:val="00C75AE8"/>
    <w:rsid w:val="00C76F63"/>
    <w:rsid w:val="00C779E4"/>
    <w:rsid w:val="00C80E0E"/>
    <w:rsid w:val="00C80F1D"/>
    <w:rsid w:val="00C81304"/>
    <w:rsid w:val="00C81AED"/>
    <w:rsid w:val="00C8245F"/>
    <w:rsid w:val="00C831DA"/>
    <w:rsid w:val="00C84570"/>
    <w:rsid w:val="00C86E9F"/>
    <w:rsid w:val="00C90CDD"/>
    <w:rsid w:val="00C92BF6"/>
    <w:rsid w:val="00C92C6A"/>
    <w:rsid w:val="00C96B18"/>
    <w:rsid w:val="00CA11CA"/>
    <w:rsid w:val="00CA1668"/>
    <w:rsid w:val="00CA1D1F"/>
    <w:rsid w:val="00CA31D7"/>
    <w:rsid w:val="00CA48CF"/>
    <w:rsid w:val="00CA4C41"/>
    <w:rsid w:val="00CA4DC8"/>
    <w:rsid w:val="00CA5DBB"/>
    <w:rsid w:val="00CA6B2B"/>
    <w:rsid w:val="00CB050F"/>
    <w:rsid w:val="00CB231E"/>
    <w:rsid w:val="00CB3226"/>
    <w:rsid w:val="00CB711C"/>
    <w:rsid w:val="00CB7E94"/>
    <w:rsid w:val="00CC002F"/>
    <w:rsid w:val="00CC01BE"/>
    <w:rsid w:val="00CC1683"/>
    <w:rsid w:val="00CC26E7"/>
    <w:rsid w:val="00CC37BE"/>
    <w:rsid w:val="00CC3A77"/>
    <w:rsid w:val="00CC771D"/>
    <w:rsid w:val="00CC7986"/>
    <w:rsid w:val="00CD135A"/>
    <w:rsid w:val="00CD1882"/>
    <w:rsid w:val="00CD2865"/>
    <w:rsid w:val="00CD2AC3"/>
    <w:rsid w:val="00CD30DE"/>
    <w:rsid w:val="00CD3448"/>
    <w:rsid w:val="00CD41C7"/>
    <w:rsid w:val="00CD452D"/>
    <w:rsid w:val="00CD45CC"/>
    <w:rsid w:val="00CD46EB"/>
    <w:rsid w:val="00CD4F07"/>
    <w:rsid w:val="00CD5B7C"/>
    <w:rsid w:val="00CD7CB1"/>
    <w:rsid w:val="00CE125A"/>
    <w:rsid w:val="00CE34A1"/>
    <w:rsid w:val="00CE3C84"/>
    <w:rsid w:val="00CE3E65"/>
    <w:rsid w:val="00CE63B8"/>
    <w:rsid w:val="00CE6C0B"/>
    <w:rsid w:val="00CF22E8"/>
    <w:rsid w:val="00CF2717"/>
    <w:rsid w:val="00CF3D2D"/>
    <w:rsid w:val="00CF4597"/>
    <w:rsid w:val="00CF47A8"/>
    <w:rsid w:val="00CF52C6"/>
    <w:rsid w:val="00CF6F59"/>
    <w:rsid w:val="00CF7E2D"/>
    <w:rsid w:val="00D0042E"/>
    <w:rsid w:val="00D00B6D"/>
    <w:rsid w:val="00D015D1"/>
    <w:rsid w:val="00D03716"/>
    <w:rsid w:val="00D038D5"/>
    <w:rsid w:val="00D06510"/>
    <w:rsid w:val="00D07306"/>
    <w:rsid w:val="00D07D02"/>
    <w:rsid w:val="00D117B2"/>
    <w:rsid w:val="00D11D5F"/>
    <w:rsid w:val="00D12B57"/>
    <w:rsid w:val="00D12F6F"/>
    <w:rsid w:val="00D13270"/>
    <w:rsid w:val="00D159BC"/>
    <w:rsid w:val="00D1623C"/>
    <w:rsid w:val="00D200BE"/>
    <w:rsid w:val="00D22CA6"/>
    <w:rsid w:val="00D22F02"/>
    <w:rsid w:val="00D24475"/>
    <w:rsid w:val="00D24868"/>
    <w:rsid w:val="00D2686B"/>
    <w:rsid w:val="00D26F80"/>
    <w:rsid w:val="00D273BC"/>
    <w:rsid w:val="00D31388"/>
    <w:rsid w:val="00D326EB"/>
    <w:rsid w:val="00D330D0"/>
    <w:rsid w:val="00D3385E"/>
    <w:rsid w:val="00D3448F"/>
    <w:rsid w:val="00D36305"/>
    <w:rsid w:val="00D40A68"/>
    <w:rsid w:val="00D42CA8"/>
    <w:rsid w:val="00D43625"/>
    <w:rsid w:val="00D44AB3"/>
    <w:rsid w:val="00D459EA"/>
    <w:rsid w:val="00D4609A"/>
    <w:rsid w:val="00D46CA3"/>
    <w:rsid w:val="00D47DF7"/>
    <w:rsid w:val="00D50BE5"/>
    <w:rsid w:val="00D51839"/>
    <w:rsid w:val="00D52A44"/>
    <w:rsid w:val="00D55AFB"/>
    <w:rsid w:val="00D5793F"/>
    <w:rsid w:val="00D60F20"/>
    <w:rsid w:val="00D63E61"/>
    <w:rsid w:val="00D64573"/>
    <w:rsid w:val="00D64F38"/>
    <w:rsid w:val="00D65D0C"/>
    <w:rsid w:val="00D667B1"/>
    <w:rsid w:val="00D722A9"/>
    <w:rsid w:val="00D742CA"/>
    <w:rsid w:val="00D74F80"/>
    <w:rsid w:val="00D77588"/>
    <w:rsid w:val="00D812A8"/>
    <w:rsid w:val="00D81D60"/>
    <w:rsid w:val="00D8351A"/>
    <w:rsid w:val="00D838B4"/>
    <w:rsid w:val="00D83A97"/>
    <w:rsid w:val="00D83D82"/>
    <w:rsid w:val="00D86CBD"/>
    <w:rsid w:val="00D87334"/>
    <w:rsid w:val="00D90279"/>
    <w:rsid w:val="00D90844"/>
    <w:rsid w:val="00D94066"/>
    <w:rsid w:val="00D97C5F"/>
    <w:rsid w:val="00DA04ED"/>
    <w:rsid w:val="00DA0525"/>
    <w:rsid w:val="00DA0E93"/>
    <w:rsid w:val="00DA16B3"/>
    <w:rsid w:val="00DA2150"/>
    <w:rsid w:val="00DA2303"/>
    <w:rsid w:val="00DA3043"/>
    <w:rsid w:val="00DA30A9"/>
    <w:rsid w:val="00DA339F"/>
    <w:rsid w:val="00DA4459"/>
    <w:rsid w:val="00DA45E4"/>
    <w:rsid w:val="00DA5B43"/>
    <w:rsid w:val="00DA622B"/>
    <w:rsid w:val="00DB02D8"/>
    <w:rsid w:val="00DB0861"/>
    <w:rsid w:val="00DB1909"/>
    <w:rsid w:val="00DB2379"/>
    <w:rsid w:val="00DB2755"/>
    <w:rsid w:val="00DB30B4"/>
    <w:rsid w:val="00DB5A8E"/>
    <w:rsid w:val="00DB65B4"/>
    <w:rsid w:val="00DB65C9"/>
    <w:rsid w:val="00DB7F9F"/>
    <w:rsid w:val="00DC0047"/>
    <w:rsid w:val="00DC0B57"/>
    <w:rsid w:val="00DC0C3E"/>
    <w:rsid w:val="00DC15A3"/>
    <w:rsid w:val="00DC1E1F"/>
    <w:rsid w:val="00DC21B8"/>
    <w:rsid w:val="00DC295D"/>
    <w:rsid w:val="00DC4488"/>
    <w:rsid w:val="00DC48F8"/>
    <w:rsid w:val="00DC5C70"/>
    <w:rsid w:val="00DC6961"/>
    <w:rsid w:val="00DC7AAB"/>
    <w:rsid w:val="00DC7CC4"/>
    <w:rsid w:val="00DD0624"/>
    <w:rsid w:val="00DD0CF5"/>
    <w:rsid w:val="00DD1996"/>
    <w:rsid w:val="00DD1A53"/>
    <w:rsid w:val="00DD3F34"/>
    <w:rsid w:val="00DE06FC"/>
    <w:rsid w:val="00DE29CC"/>
    <w:rsid w:val="00DE36FC"/>
    <w:rsid w:val="00DE4067"/>
    <w:rsid w:val="00DE4D34"/>
    <w:rsid w:val="00DE7317"/>
    <w:rsid w:val="00DE7926"/>
    <w:rsid w:val="00DF0173"/>
    <w:rsid w:val="00DF1934"/>
    <w:rsid w:val="00DF1A72"/>
    <w:rsid w:val="00DF3520"/>
    <w:rsid w:val="00DF3B80"/>
    <w:rsid w:val="00DF6C48"/>
    <w:rsid w:val="00DF7400"/>
    <w:rsid w:val="00DF7B6E"/>
    <w:rsid w:val="00DF7FA6"/>
    <w:rsid w:val="00E003D8"/>
    <w:rsid w:val="00E017BC"/>
    <w:rsid w:val="00E0203E"/>
    <w:rsid w:val="00E02B1D"/>
    <w:rsid w:val="00E03CB7"/>
    <w:rsid w:val="00E048D9"/>
    <w:rsid w:val="00E05837"/>
    <w:rsid w:val="00E05CA6"/>
    <w:rsid w:val="00E066CE"/>
    <w:rsid w:val="00E06A4A"/>
    <w:rsid w:val="00E06EE7"/>
    <w:rsid w:val="00E1051B"/>
    <w:rsid w:val="00E106F4"/>
    <w:rsid w:val="00E120CF"/>
    <w:rsid w:val="00E122A2"/>
    <w:rsid w:val="00E1498C"/>
    <w:rsid w:val="00E14C82"/>
    <w:rsid w:val="00E153B8"/>
    <w:rsid w:val="00E157DC"/>
    <w:rsid w:val="00E165E8"/>
    <w:rsid w:val="00E16F15"/>
    <w:rsid w:val="00E170CA"/>
    <w:rsid w:val="00E17850"/>
    <w:rsid w:val="00E2006B"/>
    <w:rsid w:val="00E20725"/>
    <w:rsid w:val="00E20F20"/>
    <w:rsid w:val="00E21C57"/>
    <w:rsid w:val="00E22194"/>
    <w:rsid w:val="00E244C4"/>
    <w:rsid w:val="00E2456D"/>
    <w:rsid w:val="00E25BBF"/>
    <w:rsid w:val="00E26DE2"/>
    <w:rsid w:val="00E26F9D"/>
    <w:rsid w:val="00E301E2"/>
    <w:rsid w:val="00E326BA"/>
    <w:rsid w:val="00E343BC"/>
    <w:rsid w:val="00E34A72"/>
    <w:rsid w:val="00E34E77"/>
    <w:rsid w:val="00E35372"/>
    <w:rsid w:val="00E36EC6"/>
    <w:rsid w:val="00E3779C"/>
    <w:rsid w:val="00E378D5"/>
    <w:rsid w:val="00E400B4"/>
    <w:rsid w:val="00E44216"/>
    <w:rsid w:val="00E45329"/>
    <w:rsid w:val="00E45531"/>
    <w:rsid w:val="00E506DA"/>
    <w:rsid w:val="00E526BF"/>
    <w:rsid w:val="00E54195"/>
    <w:rsid w:val="00E5446D"/>
    <w:rsid w:val="00E547A2"/>
    <w:rsid w:val="00E55238"/>
    <w:rsid w:val="00E5546B"/>
    <w:rsid w:val="00E56CDC"/>
    <w:rsid w:val="00E572B7"/>
    <w:rsid w:val="00E574B5"/>
    <w:rsid w:val="00E576ED"/>
    <w:rsid w:val="00E57706"/>
    <w:rsid w:val="00E57B7A"/>
    <w:rsid w:val="00E57BAB"/>
    <w:rsid w:val="00E6046D"/>
    <w:rsid w:val="00E616A6"/>
    <w:rsid w:val="00E63FA4"/>
    <w:rsid w:val="00E665AE"/>
    <w:rsid w:val="00E705C2"/>
    <w:rsid w:val="00E70FDC"/>
    <w:rsid w:val="00E711A8"/>
    <w:rsid w:val="00E71F7E"/>
    <w:rsid w:val="00E721C6"/>
    <w:rsid w:val="00E73D61"/>
    <w:rsid w:val="00E76BC0"/>
    <w:rsid w:val="00E85B56"/>
    <w:rsid w:val="00E87BC0"/>
    <w:rsid w:val="00E92630"/>
    <w:rsid w:val="00E92EAD"/>
    <w:rsid w:val="00E93C28"/>
    <w:rsid w:val="00E943A6"/>
    <w:rsid w:val="00E94D1A"/>
    <w:rsid w:val="00E95989"/>
    <w:rsid w:val="00E95A2B"/>
    <w:rsid w:val="00E97FF1"/>
    <w:rsid w:val="00EA0328"/>
    <w:rsid w:val="00EA0449"/>
    <w:rsid w:val="00EA052F"/>
    <w:rsid w:val="00EA082F"/>
    <w:rsid w:val="00EA1581"/>
    <w:rsid w:val="00EA180F"/>
    <w:rsid w:val="00EA391D"/>
    <w:rsid w:val="00EA41FE"/>
    <w:rsid w:val="00EA4C25"/>
    <w:rsid w:val="00EA5F4F"/>
    <w:rsid w:val="00EA6149"/>
    <w:rsid w:val="00EA6C1C"/>
    <w:rsid w:val="00EA787D"/>
    <w:rsid w:val="00EB0148"/>
    <w:rsid w:val="00EB03E1"/>
    <w:rsid w:val="00EB342B"/>
    <w:rsid w:val="00EB3A2B"/>
    <w:rsid w:val="00EB4257"/>
    <w:rsid w:val="00EB4702"/>
    <w:rsid w:val="00EB50B6"/>
    <w:rsid w:val="00EB5DF1"/>
    <w:rsid w:val="00EB6F09"/>
    <w:rsid w:val="00EB72B9"/>
    <w:rsid w:val="00EC2141"/>
    <w:rsid w:val="00EC3C20"/>
    <w:rsid w:val="00EC69C1"/>
    <w:rsid w:val="00EC6FE6"/>
    <w:rsid w:val="00ED0FD8"/>
    <w:rsid w:val="00ED15D7"/>
    <w:rsid w:val="00ED1A04"/>
    <w:rsid w:val="00ED1E53"/>
    <w:rsid w:val="00ED31D0"/>
    <w:rsid w:val="00ED38D2"/>
    <w:rsid w:val="00ED39D2"/>
    <w:rsid w:val="00ED3B31"/>
    <w:rsid w:val="00ED4AF9"/>
    <w:rsid w:val="00ED4FED"/>
    <w:rsid w:val="00ED5D75"/>
    <w:rsid w:val="00ED686D"/>
    <w:rsid w:val="00ED6EE7"/>
    <w:rsid w:val="00ED74D2"/>
    <w:rsid w:val="00ED7612"/>
    <w:rsid w:val="00ED7CA8"/>
    <w:rsid w:val="00EE0742"/>
    <w:rsid w:val="00EE098D"/>
    <w:rsid w:val="00EE1198"/>
    <w:rsid w:val="00EE4288"/>
    <w:rsid w:val="00EE4D1E"/>
    <w:rsid w:val="00EE5386"/>
    <w:rsid w:val="00EE5C22"/>
    <w:rsid w:val="00EE60F6"/>
    <w:rsid w:val="00EE7161"/>
    <w:rsid w:val="00EE787C"/>
    <w:rsid w:val="00EF0293"/>
    <w:rsid w:val="00EF043F"/>
    <w:rsid w:val="00EF1B92"/>
    <w:rsid w:val="00EF4447"/>
    <w:rsid w:val="00EF49C0"/>
    <w:rsid w:val="00EF54C6"/>
    <w:rsid w:val="00EF6053"/>
    <w:rsid w:val="00F00279"/>
    <w:rsid w:val="00F0102E"/>
    <w:rsid w:val="00F015B2"/>
    <w:rsid w:val="00F0162F"/>
    <w:rsid w:val="00F0329D"/>
    <w:rsid w:val="00F034D7"/>
    <w:rsid w:val="00F03A91"/>
    <w:rsid w:val="00F0622B"/>
    <w:rsid w:val="00F06DD3"/>
    <w:rsid w:val="00F1196B"/>
    <w:rsid w:val="00F11FCF"/>
    <w:rsid w:val="00F11FDD"/>
    <w:rsid w:val="00F12B83"/>
    <w:rsid w:val="00F1338F"/>
    <w:rsid w:val="00F13F2C"/>
    <w:rsid w:val="00F15A03"/>
    <w:rsid w:val="00F16552"/>
    <w:rsid w:val="00F171CD"/>
    <w:rsid w:val="00F2132B"/>
    <w:rsid w:val="00F22592"/>
    <w:rsid w:val="00F23543"/>
    <w:rsid w:val="00F24EDB"/>
    <w:rsid w:val="00F252C9"/>
    <w:rsid w:val="00F2723E"/>
    <w:rsid w:val="00F27CC2"/>
    <w:rsid w:val="00F30261"/>
    <w:rsid w:val="00F30D73"/>
    <w:rsid w:val="00F31265"/>
    <w:rsid w:val="00F31ABE"/>
    <w:rsid w:val="00F33D4C"/>
    <w:rsid w:val="00F34364"/>
    <w:rsid w:val="00F34593"/>
    <w:rsid w:val="00F34941"/>
    <w:rsid w:val="00F349A2"/>
    <w:rsid w:val="00F37619"/>
    <w:rsid w:val="00F4068E"/>
    <w:rsid w:val="00F40CFA"/>
    <w:rsid w:val="00F41227"/>
    <w:rsid w:val="00F4336C"/>
    <w:rsid w:val="00F442BC"/>
    <w:rsid w:val="00F46DB6"/>
    <w:rsid w:val="00F50650"/>
    <w:rsid w:val="00F50FF1"/>
    <w:rsid w:val="00F518DD"/>
    <w:rsid w:val="00F52153"/>
    <w:rsid w:val="00F551C1"/>
    <w:rsid w:val="00F56770"/>
    <w:rsid w:val="00F568AA"/>
    <w:rsid w:val="00F5748E"/>
    <w:rsid w:val="00F605C0"/>
    <w:rsid w:val="00F616C4"/>
    <w:rsid w:val="00F63076"/>
    <w:rsid w:val="00F6372A"/>
    <w:rsid w:val="00F65060"/>
    <w:rsid w:val="00F65AE0"/>
    <w:rsid w:val="00F665DB"/>
    <w:rsid w:val="00F67639"/>
    <w:rsid w:val="00F71F27"/>
    <w:rsid w:val="00F73FA0"/>
    <w:rsid w:val="00F748A6"/>
    <w:rsid w:val="00F749F9"/>
    <w:rsid w:val="00F773B4"/>
    <w:rsid w:val="00F820B5"/>
    <w:rsid w:val="00F82EB4"/>
    <w:rsid w:val="00F85784"/>
    <w:rsid w:val="00F85DDE"/>
    <w:rsid w:val="00F85EE5"/>
    <w:rsid w:val="00F8634A"/>
    <w:rsid w:val="00F914D7"/>
    <w:rsid w:val="00F9357F"/>
    <w:rsid w:val="00F9379B"/>
    <w:rsid w:val="00F93991"/>
    <w:rsid w:val="00F93E48"/>
    <w:rsid w:val="00F94837"/>
    <w:rsid w:val="00FA0425"/>
    <w:rsid w:val="00FA10A2"/>
    <w:rsid w:val="00FA4858"/>
    <w:rsid w:val="00FA4BF4"/>
    <w:rsid w:val="00FA5C49"/>
    <w:rsid w:val="00FA653D"/>
    <w:rsid w:val="00FA6D28"/>
    <w:rsid w:val="00FA70C8"/>
    <w:rsid w:val="00FB0C07"/>
    <w:rsid w:val="00FB523A"/>
    <w:rsid w:val="00FB5920"/>
    <w:rsid w:val="00FB5F42"/>
    <w:rsid w:val="00FB618A"/>
    <w:rsid w:val="00FB7B1B"/>
    <w:rsid w:val="00FC00B0"/>
    <w:rsid w:val="00FC15C2"/>
    <w:rsid w:val="00FC2C36"/>
    <w:rsid w:val="00FC411F"/>
    <w:rsid w:val="00FC423B"/>
    <w:rsid w:val="00FC5DE5"/>
    <w:rsid w:val="00FC6066"/>
    <w:rsid w:val="00FC6FA0"/>
    <w:rsid w:val="00FC7E00"/>
    <w:rsid w:val="00FD0A03"/>
    <w:rsid w:val="00FD1DE6"/>
    <w:rsid w:val="00FD3086"/>
    <w:rsid w:val="00FD4317"/>
    <w:rsid w:val="00FD4B3E"/>
    <w:rsid w:val="00FD4D02"/>
    <w:rsid w:val="00FD4D98"/>
    <w:rsid w:val="00FD5102"/>
    <w:rsid w:val="00FD5A5C"/>
    <w:rsid w:val="00FD5F9E"/>
    <w:rsid w:val="00FD6047"/>
    <w:rsid w:val="00FD61B8"/>
    <w:rsid w:val="00FD6617"/>
    <w:rsid w:val="00FE14C2"/>
    <w:rsid w:val="00FE1AC6"/>
    <w:rsid w:val="00FE2F0C"/>
    <w:rsid w:val="00FE333F"/>
    <w:rsid w:val="00FE4512"/>
    <w:rsid w:val="00FE46B0"/>
    <w:rsid w:val="00FE50C7"/>
    <w:rsid w:val="00FE5B5E"/>
    <w:rsid w:val="00FE6D76"/>
    <w:rsid w:val="00FE7E45"/>
    <w:rsid w:val="00FF0306"/>
    <w:rsid w:val="00FF070B"/>
    <w:rsid w:val="00FF1DF5"/>
    <w:rsid w:val="00FF3D3E"/>
    <w:rsid w:val="00FF4059"/>
    <w:rsid w:val="00FF4321"/>
    <w:rsid w:val="00FF4F25"/>
    <w:rsid w:val="00FF53C2"/>
    <w:rsid w:val="00FF5642"/>
    <w:rsid w:val="00FF586B"/>
    <w:rsid w:val="00FF5C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EE31D22-B25E-4FAE-9A85-AE5F3B6C6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7CD1"/>
  </w:style>
  <w:style w:type="paragraph" w:styleId="Heading1">
    <w:name w:val="heading 1"/>
    <w:basedOn w:val="Normal"/>
    <w:next w:val="Normal"/>
    <w:link w:val="Heading1Char"/>
    <w:uiPriority w:val="9"/>
    <w:qFormat/>
    <w:rsid w:val="002C4C2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C4C2D"/>
    <w:pPr>
      <w:keepNext/>
      <w:keepLines/>
      <w:jc w:val="center"/>
      <w:outlineLvl w:val="1"/>
    </w:pPr>
    <w:rPr>
      <w:rFonts w:asciiTheme="majorHAnsi" w:eastAsiaTheme="majorEastAsia" w:hAnsiTheme="majorHAnsi" w:cstheme="majorBidi"/>
      <w:b/>
      <w:color w:val="365F91" w:themeColor="accent1" w:themeShade="BF"/>
      <w:sz w:val="26"/>
      <w:szCs w:val="26"/>
    </w:rPr>
  </w:style>
  <w:style w:type="paragraph" w:styleId="Heading3">
    <w:name w:val="heading 3"/>
    <w:basedOn w:val="Normal"/>
    <w:next w:val="Normal"/>
    <w:link w:val="Heading3Char"/>
    <w:uiPriority w:val="9"/>
    <w:unhideWhenUsed/>
    <w:qFormat/>
    <w:rsid w:val="002C4C2D"/>
    <w:pPr>
      <w:keepNext/>
      <w:keepLines/>
      <w:spacing w:before="40" w:after="120"/>
      <w:outlineLvl w:val="2"/>
    </w:pPr>
    <w:rPr>
      <w:rFonts w:asciiTheme="majorHAnsi" w:eastAsiaTheme="majorEastAsia" w:hAnsiTheme="majorHAnsi" w:cstheme="majorBidi"/>
      <w:b/>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026EB"/>
    <w:rPr>
      <w:sz w:val="16"/>
      <w:szCs w:val="16"/>
    </w:rPr>
  </w:style>
  <w:style w:type="paragraph" w:styleId="CommentText">
    <w:name w:val="annotation text"/>
    <w:basedOn w:val="Normal"/>
    <w:link w:val="CommentTextChar"/>
    <w:uiPriority w:val="99"/>
    <w:semiHidden/>
    <w:unhideWhenUsed/>
    <w:rsid w:val="008026EB"/>
    <w:rPr>
      <w:sz w:val="20"/>
      <w:szCs w:val="20"/>
    </w:rPr>
  </w:style>
  <w:style w:type="character" w:customStyle="1" w:styleId="CommentTextChar">
    <w:name w:val="Comment Text Char"/>
    <w:basedOn w:val="DefaultParagraphFont"/>
    <w:link w:val="CommentText"/>
    <w:uiPriority w:val="99"/>
    <w:semiHidden/>
    <w:rsid w:val="008026EB"/>
    <w:rPr>
      <w:sz w:val="20"/>
      <w:szCs w:val="20"/>
    </w:rPr>
  </w:style>
  <w:style w:type="paragraph" w:styleId="CommentSubject">
    <w:name w:val="annotation subject"/>
    <w:basedOn w:val="CommentText"/>
    <w:next w:val="CommentText"/>
    <w:link w:val="CommentSubjectChar"/>
    <w:uiPriority w:val="99"/>
    <w:semiHidden/>
    <w:unhideWhenUsed/>
    <w:rsid w:val="008026EB"/>
    <w:rPr>
      <w:b/>
      <w:bCs/>
    </w:rPr>
  </w:style>
  <w:style w:type="character" w:customStyle="1" w:styleId="CommentSubjectChar">
    <w:name w:val="Comment Subject Char"/>
    <w:basedOn w:val="CommentTextChar"/>
    <w:link w:val="CommentSubject"/>
    <w:uiPriority w:val="99"/>
    <w:semiHidden/>
    <w:rsid w:val="008026EB"/>
    <w:rPr>
      <w:b/>
      <w:bCs/>
      <w:sz w:val="20"/>
      <w:szCs w:val="20"/>
    </w:rPr>
  </w:style>
  <w:style w:type="paragraph" w:styleId="Revision">
    <w:name w:val="Revision"/>
    <w:hidden/>
    <w:uiPriority w:val="99"/>
    <w:semiHidden/>
    <w:rsid w:val="008026EB"/>
  </w:style>
  <w:style w:type="paragraph" w:styleId="BalloonText">
    <w:name w:val="Balloon Text"/>
    <w:basedOn w:val="Normal"/>
    <w:link w:val="BalloonTextChar"/>
    <w:uiPriority w:val="99"/>
    <w:semiHidden/>
    <w:unhideWhenUsed/>
    <w:rsid w:val="008026EB"/>
    <w:rPr>
      <w:rFonts w:ascii="Tahoma" w:hAnsi="Tahoma" w:cs="Tahoma"/>
      <w:sz w:val="16"/>
      <w:szCs w:val="16"/>
    </w:rPr>
  </w:style>
  <w:style w:type="character" w:customStyle="1" w:styleId="BalloonTextChar">
    <w:name w:val="Balloon Text Char"/>
    <w:basedOn w:val="DefaultParagraphFont"/>
    <w:link w:val="BalloonText"/>
    <w:uiPriority w:val="99"/>
    <w:semiHidden/>
    <w:rsid w:val="008026EB"/>
    <w:rPr>
      <w:rFonts w:ascii="Tahoma" w:hAnsi="Tahoma" w:cs="Tahoma"/>
      <w:sz w:val="16"/>
      <w:szCs w:val="16"/>
    </w:rPr>
  </w:style>
  <w:style w:type="paragraph" w:styleId="Header">
    <w:name w:val="header"/>
    <w:basedOn w:val="Normal"/>
    <w:link w:val="HeaderChar"/>
    <w:uiPriority w:val="99"/>
    <w:unhideWhenUsed/>
    <w:rsid w:val="00B86654"/>
    <w:pPr>
      <w:tabs>
        <w:tab w:val="center" w:pos="4680"/>
        <w:tab w:val="right" w:pos="9360"/>
      </w:tabs>
    </w:pPr>
  </w:style>
  <w:style w:type="character" w:customStyle="1" w:styleId="HeaderChar">
    <w:name w:val="Header Char"/>
    <w:basedOn w:val="DefaultParagraphFont"/>
    <w:link w:val="Header"/>
    <w:uiPriority w:val="99"/>
    <w:rsid w:val="00B86654"/>
  </w:style>
  <w:style w:type="paragraph" w:styleId="Footer">
    <w:name w:val="footer"/>
    <w:basedOn w:val="Normal"/>
    <w:link w:val="FooterChar"/>
    <w:uiPriority w:val="99"/>
    <w:unhideWhenUsed/>
    <w:rsid w:val="00B86654"/>
    <w:pPr>
      <w:tabs>
        <w:tab w:val="center" w:pos="4680"/>
        <w:tab w:val="right" w:pos="9360"/>
      </w:tabs>
    </w:pPr>
  </w:style>
  <w:style w:type="character" w:customStyle="1" w:styleId="FooterChar">
    <w:name w:val="Footer Char"/>
    <w:basedOn w:val="DefaultParagraphFont"/>
    <w:link w:val="Footer"/>
    <w:uiPriority w:val="99"/>
    <w:rsid w:val="00B86654"/>
  </w:style>
  <w:style w:type="character" w:customStyle="1" w:styleId="Heading1Char">
    <w:name w:val="Heading 1 Char"/>
    <w:basedOn w:val="DefaultParagraphFont"/>
    <w:link w:val="Heading1"/>
    <w:uiPriority w:val="9"/>
    <w:rsid w:val="002C4C2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C4C2D"/>
    <w:rPr>
      <w:rFonts w:asciiTheme="majorHAnsi" w:eastAsiaTheme="majorEastAsia" w:hAnsiTheme="majorHAnsi" w:cstheme="majorBidi"/>
      <w:b/>
      <w:color w:val="365F91" w:themeColor="accent1" w:themeShade="BF"/>
      <w:sz w:val="26"/>
      <w:szCs w:val="26"/>
    </w:rPr>
  </w:style>
  <w:style w:type="character" w:customStyle="1" w:styleId="Heading3Char">
    <w:name w:val="Heading 3 Char"/>
    <w:basedOn w:val="DefaultParagraphFont"/>
    <w:link w:val="Heading3"/>
    <w:uiPriority w:val="9"/>
    <w:rsid w:val="002C4C2D"/>
    <w:rPr>
      <w:rFonts w:asciiTheme="majorHAnsi" w:eastAsiaTheme="majorEastAsia" w:hAnsiTheme="majorHAnsi" w:cstheme="majorBidi"/>
      <w:b/>
      <w:color w:val="243F60" w:themeColor="accent1" w:themeShade="7F"/>
    </w:rPr>
  </w:style>
  <w:style w:type="character" w:styleId="Strong">
    <w:name w:val="Strong"/>
    <w:basedOn w:val="DefaultParagraphFont"/>
    <w:uiPriority w:val="22"/>
    <w:qFormat/>
    <w:rsid w:val="00297BC7"/>
    <w:rPr>
      <w:b/>
      <w:bCs/>
    </w:rPr>
  </w:style>
  <w:style w:type="character" w:customStyle="1" w:styleId="textexposedshow">
    <w:name w:val="text_exposed_show"/>
    <w:basedOn w:val="DefaultParagraphFont"/>
    <w:rsid w:val="005F18C6"/>
  </w:style>
  <w:style w:type="character" w:styleId="Hyperlink">
    <w:name w:val="Hyperlink"/>
    <w:basedOn w:val="DefaultParagraphFont"/>
    <w:uiPriority w:val="99"/>
    <w:semiHidden/>
    <w:unhideWhenUsed/>
    <w:rsid w:val="003E206B"/>
    <w:rPr>
      <w:color w:val="0000FF"/>
      <w:u w:val="single"/>
    </w:rPr>
  </w:style>
  <w:style w:type="paragraph" w:styleId="ListParagraph">
    <w:name w:val="List Paragraph"/>
    <w:basedOn w:val="Normal"/>
    <w:uiPriority w:val="34"/>
    <w:qFormat/>
    <w:rsid w:val="005506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321436">
      <w:bodyDiv w:val="1"/>
      <w:marLeft w:val="0"/>
      <w:marRight w:val="0"/>
      <w:marTop w:val="0"/>
      <w:marBottom w:val="0"/>
      <w:divBdr>
        <w:top w:val="none" w:sz="0" w:space="0" w:color="auto"/>
        <w:left w:val="none" w:sz="0" w:space="0" w:color="auto"/>
        <w:bottom w:val="none" w:sz="0" w:space="0" w:color="auto"/>
        <w:right w:val="none" w:sz="0" w:space="0" w:color="auto"/>
      </w:divBdr>
    </w:div>
    <w:div w:id="450634787">
      <w:bodyDiv w:val="1"/>
      <w:marLeft w:val="0"/>
      <w:marRight w:val="0"/>
      <w:marTop w:val="0"/>
      <w:marBottom w:val="0"/>
      <w:divBdr>
        <w:top w:val="none" w:sz="0" w:space="0" w:color="auto"/>
        <w:left w:val="none" w:sz="0" w:space="0" w:color="auto"/>
        <w:bottom w:val="none" w:sz="0" w:space="0" w:color="auto"/>
        <w:right w:val="none" w:sz="0" w:space="0" w:color="auto"/>
      </w:divBdr>
    </w:div>
    <w:div w:id="506335576">
      <w:bodyDiv w:val="1"/>
      <w:marLeft w:val="0"/>
      <w:marRight w:val="0"/>
      <w:marTop w:val="0"/>
      <w:marBottom w:val="0"/>
      <w:divBdr>
        <w:top w:val="none" w:sz="0" w:space="0" w:color="auto"/>
        <w:left w:val="none" w:sz="0" w:space="0" w:color="auto"/>
        <w:bottom w:val="none" w:sz="0" w:space="0" w:color="auto"/>
        <w:right w:val="none" w:sz="0" w:space="0" w:color="auto"/>
      </w:divBdr>
      <w:divsChild>
        <w:div w:id="127825140">
          <w:marLeft w:val="0"/>
          <w:marRight w:val="0"/>
          <w:marTop w:val="0"/>
          <w:marBottom w:val="0"/>
          <w:divBdr>
            <w:top w:val="none" w:sz="0" w:space="0" w:color="auto"/>
            <w:left w:val="none" w:sz="0" w:space="0" w:color="auto"/>
            <w:bottom w:val="none" w:sz="0" w:space="0" w:color="auto"/>
            <w:right w:val="none" w:sz="0" w:space="0" w:color="auto"/>
          </w:divBdr>
        </w:div>
        <w:div w:id="1699116489">
          <w:marLeft w:val="0"/>
          <w:marRight w:val="0"/>
          <w:marTop w:val="0"/>
          <w:marBottom w:val="0"/>
          <w:divBdr>
            <w:top w:val="none" w:sz="0" w:space="0" w:color="auto"/>
            <w:left w:val="none" w:sz="0" w:space="0" w:color="auto"/>
            <w:bottom w:val="none" w:sz="0" w:space="0" w:color="auto"/>
            <w:right w:val="none" w:sz="0" w:space="0" w:color="auto"/>
          </w:divBdr>
        </w:div>
        <w:div w:id="988250102">
          <w:marLeft w:val="0"/>
          <w:marRight w:val="0"/>
          <w:marTop w:val="0"/>
          <w:marBottom w:val="0"/>
          <w:divBdr>
            <w:top w:val="none" w:sz="0" w:space="0" w:color="auto"/>
            <w:left w:val="none" w:sz="0" w:space="0" w:color="auto"/>
            <w:bottom w:val="none" w:sz="0" w:space="0" w:color="auto"/>
            <w:right w:val="none" w:sz="0" w:space="0" w:color="auto"/>
          </w:divBdr>
        </w:div>
      </w:divsChild>
    </w:div>
    <w:div w:id="548415908">
      <w:bodyDiv w:val="1"/>
      <w:marLeft w:val="0"/>
      <w:marRight w:val="0"/>
      <w:marTop w:val="0"/>
      <w:marBottom w:val="0"/>
      <w:divBdr>
        <w:top w:val="none" w:sz="0" w:space="0" w:color="auto"/>
        <w:left w:val="none" w:sz="0" w:space="0" w:color="auto"/>
        <w:bottom w:val="none" w:sz="0" w:space="0" w:color="auto"/>
        <w:right w:val="none" w:sz="0" w:space="0" w:color="auto"/>
      </w:divBdr>
    </w:div>
    <w:div w:id="591209127">
      <w:bodyDiv w:val="1"/>
      <w:marLeft w:val="0"/>
      <w:marRight w:val="0"/>
      <w:marTop w:val="0"/>
      <w:marBottom w:val="0"/>
      <w:divBdr>
        <w:top w:val="none" w:sz="0" w:space="0" w:color="auto"/>
        <w:left w:val="none" w:sz="0" w:space="0" w:color="auto"/>
        <w:bottom w:val="none" w:sz="0" w:space="0" w:color="auto"/>
        <w:right w:val="none" w:sz="0" w:space="0" w:color="auto"/>
      </w:divBdr>
    </w:div>
    <w:div w:id="664163198">
      <w:bodyDiv w:val="1"/>
      <w:marLeft w:val="0"/>
      <w:marRight w:val="0"/>
      <w:marTop w:val="0"/>
      <w:marBottom w:val="0"/>
      <w:divBdr>
        <w:top w:val="none" w:sz="0" w:space="0" w:color="auto"/>
        <w:left w:val="none" w:sz="0" w:space="0" w:color="auto"/>
        <w:bottom w:val="none" w:sz="0" w:space="0" w:color="auto"/>
        <w:right w:val="none" w:sz="0" w:space="0" w:color="auto"/>
      </w:divBdr>
      <w:divsChild>
        <w:div w:id="670525898">
          <w:marLeft w:val="0"/>
          <w:marRight w:val="0"/>
          <w:marTop w:val="0"/>
          <w:marBottom w:val="0"/>
          <w:divBdr>
            <w:top w:val="none" w:sz="0" w:space="0" w:color="auto"/>
            <w:left w:val="none" w:sz="0" w:space="0" w:color="auto"/>
            <w:bottom w:val="none" w:sz="0" w:space="0" w:color="auto"/>
            <w:right w:val="none" w:sz="0" w:space="0" w:color="auto"/>
          </w:divBdr>
        </w:div>
        <w:div w:id="542786823">
          <w:marLeft w:val="0"/>
          <w:marRight w:val="0"/>
          <w:marTop w:val="0"/>
          <w:marBottom w:val="0"/>
          <w:divBdr>
            <w:top w:val="none" w:sz="0" w:space="0" w:color="auto"/>
            <w:left w:val="none" w:sz="0" w:space="0" w:color="auto"/>
            <w:bottom w:val="none" w:sz="0" w:space="0" w:color="auto"/>
            <w:right w:val="none" w:sz="0" w:space="0" w:color="auto"/>
          </w:divBdr>
        </w:div>
      </w:divsChild>
    </w:div>
    <w:div w:id="1137263279">
      <w:bodyDiv w:val="1"/>
      <w:marLeft w:val="0"/>
      <w:marRight w:val="0"/>
      <w:marTop w:val="0"/>
      <w:marBottom w:val="0"/>
      <w:divBdr>
        <w:top w:val="none" w:sz="0" w:space="0" w:color="auto"/>
        <w:left w:val="none" w:sz="0" w:space="0" w:color="auto"/>
        <w:bottom w:val="none" w:sz="0" w:space="0" w:color="auto"/>
        <w:right w:val="none" w:sz="0" w:space="0" w:color="auto"/>
      </w:divBdr>
    </w:div>
    <w:div w:id="1323973949">
      <w:bodyDiv w:val="1"/>
      <w:marLeft w:val="0"/>
      <w:marRight w:val="0"/>
      <w:marTop w:val="0"/>
      <w:marBottom w:val="0"/>
      <w:divBdr>
        <w:top w:val="none" w:sz="0" w:space="0" w:color="auto"/>
        <w:left w:val="none" w:sz="0" w:space="0" w:color="auto"/>
        <w:bottom w:val="none" w:sz="0" w:space="0" w:color="auto"/>
        <w:right w:val="none" w:sz="0" w:space="0" w:color="auto"/>
      </w:divBdr>
      <w:divsChild>
        <w:div w:id="1969580745">
          <w:marLeft w:val="0"/>
          <w:marRight w:val="0"/>
          <w:marTop w:val="150"/>
          <w:marBottom w:val="0"/>
          <w:divBdr>
            <w:top w:val="dashed" w:sz="6" w:space="8" w:color="000000"/>
            <w:left w:val="dashed" w:sz="6" w:space="8" w:color="000000"/>
            <w:bottom w:val="dashed" w:sz="6" w:space="0" w:color="000000"/>
            <w:right w:val="dashed" w:sz="6" w:space="8" w:color="000000"/>
          </w:divBdr>
          <w:divsChild>
            <w:div w:id="233513007">
              <w:marLeft w:val="0"/>
              <w:marRight w:val="0"/>
              <w:marTop w:val="0"/>
              <w:marBottom w:val="150"/>
              <w:divBdr>
                <w:top w:val="none" w:sz="0" w:space="0" w:color="auto"/>
                <w:left w:val="none" w:sz="0" w:space="0" w:color="auto"/>
                <w:bottom w:val="none" w:sz="0" w:space="0" w:color="auto"/>
                <w:right w:val="none" w:sz="0" w:space="0" w:color="auto"/>
              </w:divBdr>
              <w:divsChild>
                <w:div w:id="1889609925">
                  <w:marLeft w:val="0"/>
                  <w:marRight w:val="0"/>
                  <w:marTop w:val="240"/>
                  <w:marBottom w:val="240"/>
                  <w:divBdr>
                    <w:top w:val="none" w:sz="0" w:space="0" w:color="auto"/>
                    <w:left w:val="none" w:sz="0" w:space="0" w:color="auto"/>
                    <w:bottom w:val="none" w:sz="0" w:space="0" w:color="auto"/>
                    <w:right w:val="none" w:sz="0" w:space="0" w:color="auto"/>
                  </w:divBdr>
                </w:div>
              </w:divsChild>
            </w:div>
            <w:div w:id="1650017768">
              <w:marLeft w:val="0"/>
              <w:marRight w:val="0"/>
              <w:marTop w:val="0"/>
              <w:marBottom w:val="150"/>
              <w:divBdr>
                <w:top w:val="none" w:sz="0" w:space="0" w:color="auto"/>
                <w:left w:val="none" w:sz="0" w:space="0" w:color="auto"/>
                <w:bottom w:val="none" w:sz="0" w:space="0" w:color="auto"/>
                <w:right w:val="none" w:sz="0" w:space="0" w:color="auto"/>
              </w:divBdr>
              <w:divsChild>
                <w:div w:id="756487712">
                  <w:marLeft w:val="0"/>
                  <w:marRight w:val="0"/>
                  <w:marTop w:val="240"/>
                  <w:marBottom w:val="240"/>
                  <w:divBdr>
                    <w:top w:val="none" w:sz="0" w:space="0" w:color="auto"/>
                    <w:left w:val="none" w:sz="0" w:space="0" w:color="auto"/>
                    <w:bottom w:val="none" w:sz="0" w:space="0" w:color="auto"/>
                    <w:right w:val="none" w:sz="0" w:space="0" w:color="auto"/>
                  </w:divBdr>
                </w:div>
              </w:divsChild>
            </w:div>
            <w:div w:id="2134014087">
              <w:marLeft w:val="0"/>
              <w:marRight w:val="0"/>
              <w:marTop w:val="0"/>
              <w:marBottom w:val="150"/>
              <w:divBdr>
                <w:top w:val="none" w:sz="0" w:space="0" w:color="auto"/>
                <w:left w:val="none" w:sz="0" w:space="0" w:color="auto"/>
                <w:bottom w:val="none" w:sz="0" w:space="0" w:color="auto"/>
                <w:right w:val="none" w:sz="0" w:space="0" w:color="auto"/>
              </w:divBdr>
              <w:divsChild>
                <w:div w:id="262687224">
                  <w:marLeft w:val="0"/>
                  <w:marRight w:val="0"/>
                  <w:marTop w:val="0"/>
                  <w:marBottom w:val="0"/>
                  <w:divBdr>
                    <w:top w:val="none" w:sz="0" w:space="0" w:color="auto"/>
                    <w:left w:val="none" w:sz="0" w:space="0" w:color="auto"/>
                    <w:bottom w:val="none" w:sz="0" w:space="0" w:color="auto"/>
                    <w:right w:val="none" w:sz="0" w:space="0" w:color="auto"/>
                  </w:divBdr>
                  <w:divsChild>
                    <w:div w:id="126316625">
                      <w:marLeft w:val="0"/>
                      <w:marRight w:val="300"/>
                      <w:marTop w:val="0"/>
                      <w:marBottom w:val="0"/>
                      <w:divBdr>
                        <w:top w:val="none" w:sz="0" w:space="0" w:color="auto"/>
                        <w:left w:val="none" w:sz="0" w:space="0" w:color="auto"/>
                        <w:bottom w:val="none" w:sz="0" w:space="0" w:color="auto"/>
                        <w:right w:val="none" w:sz="0" w:space="0" w:color="auto"/>
                      </w:divBdr>
                    </w:div>
                    <w:div w:id="561255903">
                      <w:marLeft w:val="0"/>
                      <w:marRight w:val="300"/>
                      <w:marTop w:val="0"/>
                      <w:marBottom w:val="0"/>
                      <w:divBdr>
                        <w:top w:val="none" w:sz="0" w:space="0" w:color="auto"/>
                        <w:left w:val="none" w:sz="0" w:space="0" w:color="auto"/>
                        <w:bottom w:val="none" w:sz="0" w:space="0" w:color="auto"/>
                        <w:right w:val="none" w:sz="0" w:space="0" w:color="auto"/>
                      </w:divBdr>
                    </w:div>
                    <w:div w:id="2099668419">
                      <w:marLeft w:val="0"/>
                      <w:marRight w:val="300"/>
                      <w:marTop w:val="0"/>
                      <w:marBottom w:val="0"/>
                      <w:divBdr>
                        <w:top w:val="none" w:sz="0" w:space="0" w:color="auto"/>
                        <w:left w:val="none" w:sz="0" w:space="0" w:color="auto"/>
                        <w:bottom w:val="none" w:sz="0" w:space="0" w:color="auto"/>
                        <w:right w:val="none" w:sz="0" w:space="0" w:color="auto"/>
                      </w:divBdr>
                    </w:div>
                  </w:divsChild>
                </w:div>
                <w:div w:id="1473671713">
                  <w:marLeft w:val="0"/>
                  <w:marRight w:val="300"/>
                  <w:marTop w:val="0"/>
                  <w:marBottom w:val="0"/>
                  <w:divBdr>
                    <w:top w:val="none" w:sz="0" w:space="0" w:color="auto"/>
                    <w:left w:val="none" w:sz="0" w:space="0" w:color="auto"/>
                    <w:bottom w:val="none" w:sz="0" w:space="0" w:color="auto"/>
                    <w:right w:val="none" w:sz="0" w:space="0" w:color="auto"/>
                  </w:divBdr>
                </w:div>
                <w:div w:id="205789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211908">
      <w:bodyDiv w:val="1"/>
      <w:marLeft w:val="0"/>
      <w:marRight w:val="0"/>
      <w:marTop w:val="0"/>
      <w:marBottom w:val="0"/>
      <w:divBdr>
        <w:top w:val="none" w:sz="0" w:space="0" w:color="auto"/>
        <w:left w:val="none" w:sz="0" w:space="0" w:color="auto"/>
        <w:bottom w:val="none" w:sz="0" w:space="0" w:color="auto"/>
        <w:right w:val="none" w:sz="0" w:space="0" w:color="auto"/>
      </w:divBdr>
    </w:div>
    <w:div w:id="1552886042">
      <w:bodyDiv w:val="1"/>
      <w:marLeft w:val="0"/>
      <w:marRight w:val="0"/>
      <w:marTop w:val="0"/>
      <w:marBottom w:val="0"/>
      <w:divBdr>
        <w:top w:val="none" w:sz="0" w:space="0" w:color="auto"/>
        <w:left w:val="none" w:sz="0" w:space="0" w:color="auto"/>
        <w:bottom w:val="none" w:sz="0" w:space="0" w:color="auto"/>
        <w:right w:val="none" w:sz="0" w:space="0" w:color="auto"/>
      </w:divBdr>
      <w:divsChild>
        <w:div w:id="245305781">
          <w:marLeft w:val="0"/>
          <w:marRight w:val="0"/>
          <w:marTop w:val="0"/>
          <w:marBottom w:val="24"/>
          <w:divBdr>
            <w:top w:val="none" w:sz="0" w:space="0" w:color="auto"/>
            <w:left w:val="none" w:sz="0" w:space="0" w:color="auto"/>
            <w:bottom w:val="none" w:sz="0" w:space="0" w:color="auto"/>
            <w:right w:val="none" w:sz="0" w:space="0" w:color="auto"/>
          </w:divBdr>
        </w:div>
      </w:divsChild>
    </w:div>
    <w:div w:id="1700859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329A6C1-2377-4F38-8D52-9B65FCBF9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3</Pages>
  <Words>965</Words>
  <Characters>550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de brake</dc:creator>
  <cp:lastModifiedBy>Lori LaCella</cp:lastModifiedBy>
  <cp:revision>33</cp:revision>
  <cp:lastPrinted>2021-07-12T23:24:00Z</cp:lastPrinted>
  <dcterms:created xsi:type="dcterms:W3CDTF">2021-06-07T21:22:00Z</dcterms:created>
  <dcterms:modified xsi:type="dcterms:W3CDTF">2021-07-13T00:19:00Z</dcterms:modified>
</cp:coreProperties>
</file>